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02C35" w14:textId="77777777" w:rsidR="005A6E3E" w:rsidRDefault="005A6E3E" w:rsidP="005A6E3E">
      <w:r>
        <w:t>Flexbox Zombies</w:t>
      </w:r>
    </w:p>
    <w:p w14:paraId="56CCEFB4" w14:textId="77777777" w:rsidR="005A6E3E" w:rsidRDefault="005A6E3E" w:rsidP="005A6E3E"/>
    <w:p w14:paraId="0F14AF60" w14:textId="77777777" w:rsidR="005A6E3E" w:rsidRDefault="005A6E3E" w:rsidP="005A6E3E">
      <w:r>
        <w:t>Chapter-1:</w:t>
      </w:r>
    </w:p>
    <w:p w14:paraId="2798A754" w14:textId="77777777" w:rsidR="005A6E3E" w:rsidRDefault="005A6E3E" w:rsidP="005A6E3E">
      <w:r>
        <w:t>Options used:</w:t>
      </w:r>
    </w:p>
    <w:p w14:paraId="265816DC" w14:textId="77777777" w:rsidR="005A6E3E" w:rsidRDefault="005A6E3E" w:rsidP="005A6E3E">
      <w:proofErr w:type="spellStart"/>
      <w:r>
        <w:t>flex-</w:t>
      </w:r>
      <w:proofErr w:type="gramStart"/>
      <w:r>
        <w:t>direction:row</w:t>
      </w:r>
      <w:proofErr w:type="spellEnd"/>
      <w:proofErr w:type="gramEnd"/>
      <w:r>
        <w:t xml:space="preserve"> (to point horizontally, </w:t>
      </w:r>
      <w:proofErr w:type="spellStart"/>
      <w:r>
        <w:t>ie</w:t>
      </w:r>
      <w:proofErr w:type="spellEnd"/>
      <w:r>
        <w:t xml:space="preserve"> EAST)</w:t>
      </w:r>
    </w:p>
    <w:p w14:paraId="1C71CB7E" w14:textId="77777777" w:rsidR="005A6E3E" w:rsidRDefault="005A6E3E" w:rsidP="005A6E3E">
      <w:r>
        <w:t xml:space="preserve">flex-direction: row-reverse (to point horizontally in reverse direction, </w:t>
      </w:r>
      <w:proofErr w:type="spellStart"/>
      <w:proofErr w:type="gramStart"/>
      <w:r>
        <w:t>ie</w:t>
      </w:r>
      <w:proofErr w:type="spellEnd"/>
      <w:proofErr w:type="gramEnd"/>
      <w:r>
        <w:t xml:space="preserve"> WEST)</w:t>
      </w:r>
    </w:p>
    <w:p w14:paraId="549864E2" w14:textId="77777777" w:rsidR="005A6E3E" w:rsidRDefault="005A6E3E" w:rsidP="005A6E3E">
      <w:r>
        <w:t>flex-direction: column (for pointing SOUTH)</w:t>
      </w:r>
    </w:p>
    <w:p w14:paraId="75631035" w14:textId="77777777" w:rsidR="005A6E3E" w:rsidRDefault="005A6E3E" w:rsidP="005A6E3E">
      <w:r>
        <w:t>flex-direction: column-reverse (for pointing NORTH)</w:t>
      </w:r>
    </w:p>
    <w:p w14:paraId="7471C6D9" w14:textId="77777777" w:rsidR="005A6E3E" w:rsidRDefault="005A6E3E" w:rsidP="005A6E3E"/>
    <w:p w14:paraId="4BE66DF0" w14:textId="77777777" w:rsidR="005A6E3E" w:rsidRDefault="005A6E3E" w:rsidP="005A6E3E">
      <w:r>
        <w:t>Chapter-2:</w:t>
      </w:r>
    </w:p>
    <w:p w14:paraId="62147ACF" w14:textId="77777777" w:rsidR="005A6E3E" w:rsidRDefault="005A6E3E" w:rsidP="005A6E3E">
      <w:r>
        <w:t>Options used:</w:t>
      </w:r>
    </w:p>
    <w:p w14:paraId="46B8433F" w14:textId="77777777" w:rsidR="005A6E3E" w:rsidRDefault="005A6E3E" w:rsidP="005A6E3E">
      <w:proofErr w:type="spellStart"/>
      <w:proofErr w:type="gramStart"/>
      <w:r>
        <w:t>display:flex</w:t>
      </w:r>
      <w:proofErr w:type="spellEnd"/>
      <w:proofErr w:type="gramEnd"/>
      <w:r>
        <w:t xml:space="preserve"> (to activate flexbox)</w:t>
      </w:r>
    </w:p>
    <w:p w14:paraId="25F89EE1" w14:textId="77777777" w:rsidR="005A6E3E" w:rsidRDefault="005A6E3E" w:rsidP="005A6E3E">
      <w:r>
        <w:t>justify-content: flex-end (to align at horizontal end of flexbox)</w:t>
      </w:r>
    </w:p>
    <w:p w14:paraId="4DF3F328" w14:textId="77777777" w:rsidR="005A6E3E" w:rsidRDefault="005A6E3E" w:rsidP="005A6E3E">
      <w:r>
        <w:t>(End implies farther from where main axis starts, which is different for different flex-directions)</w:t>
      </w:r>
    </w:p>
    <w:p w14:paraId="22C42212" w14:textId="77777777" w:rsidR="005A6E3E" w:rsidRDefault="005A6E3E" w:rsidP="005A6E3E">
      <w:r>
        <w:t>(Like for flex-direction: column, aligns at vertical end of container and so on)</w:t>
      </w:r>
    </w:p>
    <w:p w14:paraId="595BCC87" w14:textId="77777777" w:rsidR="005A6E3E" w:rsidRDefault="005A6E3E" w:rsidP="005A6E3E"/>
    <w:p w14:paraId="31C23587" w14:textId="77777777" w:rsidR="005A6E3E" w:rsidRDefault="005A6E3E" w:rsidP="005A6E3E">
      <w:r>
        <w:t xml:space="preserve">justify-content: </w:t>
      </w:r>
      <w:proofErr w:type="spellStart"/>
      <w:r>
        <w:t>center</w:t>
      </w:r>
      <w:proofErr w:type="spellEnd"/>
      <w:r>
        <w:t xml:space="preserve"> (for </w:t>
      </w:r>
      <w:proofErr w:type="spellStart"/>
      <w:r>
        <w:t>aligining</w:t>
      </w:r>
      <w:proofErr w:type="spellEnd"/>
      <w:r>
        <w:t xml:space="preserve"> to </w:t>
      </w:r>
      <w:proofErr w:type="spellStart"/>
      <w:r>
        <w:t>center</w:t>
      </w:r>
      <w:proofErr w:type="spellEnd"/>
      <w:r>
        <w:t>)</w:t>
      </w:r>
    </w:p>
    <w:p w14:paraId="028C57C2" w14:textId="77777777" w:rsidR="005A6E3E" w:rsidRDefault="005A6E3E" w:rsidP="005A6E3E"/>
    <w:p w14:paraId="5D0F6D8A" w14:textId="77777777" w:rsidR="005A6E3E" w:rsidRDefault="005A6E3E" w:rsidP="005A6E3E">
      <w:r>
        <w:t>justify-content: space-between (for equal space between elements but not at extreme ends)</w:t>
      </w:r>
    </w:p>
    <w:p w14:paraId="33EA2C97" w14:textId="77777777" w:rsidR="005A6E3E" w:rsidRDefault="005A6E3E" w:rsidP="005A6E3E"/>
    <w:p w14:paraId="39BD6516" w14:textId="77777777" w:rsidR="005A6E3E" w:rsidRDefault="005A6E3E" w:rsidP="005A6E3E">
      <w:r>
        <w:t>justify-content: space-around (space between elements including extreme ends, but less at ends than between)</w:t>
      </w:r>
    </w:p>
    <w:p w14:paraId="31DBDABB" w14:textId="77777777" w:rsidR="005A6E3E" w:rsidRDefault="005A6E3E" w:rsidP="005A6E3E"/>
    <w:p w14:paraId="5A62F453" w14:textId="77777777" w:rsidR="005A6E3E" w:rsidRDefault="005A6E3E" w:rsidP="005A6E3E">
      <w:r>
        <w:t>Tutorial part over, it's show time:</w:t>
      </w:r>
    </w:p>
    <w:p w14:paraId="2143FD6E" w14:textId="77777777" w:rsidR="005A6E3E" w:rsidRDefault="005A6E3E" w:rsidP="005A6E3E"/>
    <w:p w14:paraId="485E204E" w14:textId="77777777" w:rsidR="005A6E3E" w:rsidRDefault="005A6E3E" w:rsidP="005A6E3E">
      <w:proofErr w:type="gramStart"/>
      <w:r>
        <w:t>2.12 :</w:t>
      </w:r>
      <w:proofErr w:type="gramEnd"/>
      <w:r>
        <w:t xml:space="preserve"> </w:t>
      </w:r>
    </w:p>
    <w:p w14:paraId="5E0A24C7" w14:textId="77777777" w:rsidR="005A6E3E" w:rsidRDefault="005A6E3E" w:rsidP="005A6E3E">
      <w:r>
        <w:t>flex-direction: row-reverse;</w:t>
      </w:r>
    </w:p>
    <w:p w14:paraId="4631DB55" w14:textId="77777777" w:rsidR="005A6E3E" w:rsidRDefault="005A6E3E" w:rsidP="005A6E3E"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01B81B15" w14:textId="77777777" w:rsidR="005A6E3E" w:rsidRDefault="005A6E3E" w:rsidP="005A6E3E">
      <w:r>
        <w:t>(Aiming at end of flexbox while pointing west)</w:t>
      </w:r>
    </w:p>
    <w:p w14:paraId="0EF3A7E2" w14:textId="77777777" w:rsidR="005A6E3E" w:rsidRDefault="005A6E3E" w:rsidP="005A6E3E"/>
    <w:p w14:paraId="347C45DF" w14:textId="77777777" w:rsidR="005A6E3E" w:rsidRDefault="005A6E3E" w:rsidP="005A6E3E">
      <w:r>
        <w:t>2.13:</w:t>
      </w:r>
    </w:p>
    <w:p w14:paraId="1E915268" w14:textId="77777777" w:rsidR="005A6E3E" w:rsidRDefault="005A6E3E" w:rsidP="005A6E3E">
      <w:r>
        <w:lastRenderedPageBreak/>
        <w:t>flex-direction: column;</w:t>
      </w:r>
    </w:p>
    <w:p w14:paraId="481323D1" w14:textId="77777777" w:rsidR="005A6E3E" w:rsidRDefault="005A6E3E" w:rsidP="005A6E3E">
      <w:r>
        <w:t xml:space="preserve">justify-content: </w:t>
      </w:r>
      <w:proofErr w:type="spellStart"/>
      <w:r>
        <w:t>center</w:t>
      </w:r>
      <w:proofErr w:type="spellEnd"/>
      <w:r>
        <w:t>;</w:t>
      </w:r>
    </w:p>
    <w:p w14:paraId="2151E012" w14:textId="77777777" w:rsidR="005A6E3E" w:rsidRDefault="005A6E3E" w:rsidP="005A6E3E">
      <w:r>
        <w:t xml:space="preserve">(Aiming at </w:t>
      </w:r>
      <w:proofErr w:type="spellStart"/>
      <w:r>
        <w:t>center</w:t>
      </w:r>
      <w:proofErr w:type="spellEnd"/>
      <w:r>
        <w:t xml:space="preserve"> of flexbox while pointing south)</w:t>
      </w:r>
    </w:p>
    <w:p w14:paraId="5D0DCF87" w14:textId="77777777" w:rsidR="005A6E3E" w:rsidRDefault="005A6E3E" w:rsidP="005A6E3E"/>
    <w:p w14:paraId="75DF68B3" w14:textId="77777777" w:rsidR="005A6E3E" w:rsidRDefault="005A6E3E" w:rsidP="005A6E3E">
      <w:r>
        <w:t>2.14:</w:t>
      </w:r>
    </w:p>
    <w:p w14:paraId="16C08222" w14:textId="77777777" w:rsidR="005A6E3E" w:rsidRDefault="005A6E3E" w:rsidP="005A6E3E">
      <w:r>
        <w:t>flex-direction: column-reverse;</w:t>
      </w:r>
    </w:p>
    <w:p w14:paraId="724D036D" w14:textId="77777777" w:rsidR="005A6E3E" w:rsidRDefault="005A6E3E" w:rsidP="005A6E3E">
      <w:r>
        <w:t>(Aiming at beginning of flexbox while pointing north)</w:t>
      </w:r>
    </w:p>
    <w:p w14:paraId="0F896BD4" w14:textId="77777777" w:rsidR="005A6E3E" w:rsidRDefault="005A6E3E" w:rsidP="005A6E3E"/>
    <w:p w14:paraId="25FA67FA" w14:textId="77777777" w:rsidR="005A6E3E" w:rsidRDefault="005A6E3E" w:rsidP="005A6E3E">
      <w:r>
        <w:t>2.15:</w:t>
      </w:r>
    </w:p>
    <w:p w14:paraId="1273B1FF" w14:textId="77777777" w:rsidR="005A6E3E" w:rsidRDefault="005A6E3E" w:rsidP="005A6E3E">
      <w:r>
        <w:t>flex-direction: column-reverse;</w:t>
      </w:r>
    </w:p>
    <w:p w14:paraId="7B8044BF" w14:textId="77777777" w:rsidR="005A6E3E" w:rsidRDefault="005A6E3E" w:rsidP="005A6E3E">
      <w:proofErr w:type="spellStart"/>
      <w:r>
        <w:t>justify-</w:t>
      </w:r>
      <w:proofErr w:type="gramStart"/>
      <w:r>
        <w:t>content:space</w:t>
      </w:r>
      <w:proofErr w:type="gramEnd"/>
      <w:r>
        <w:t>-between</w:t>
      </w:r>
      <w:proofErr w:type="spellEnd"/>
      <w:r>
        <w:t>;</w:t>
      </w:r>
    </w:p>
    <w:p w14:paraId="02DA4DAC" w14:textId="77777777" w:rsidR="005A6E3E" w:rsidRDefault="005A6E3E" w:rsidP="005A6E3E">
      <w:r>
        <w:t>(Aiming at beginning of flexbox while pointing north with space only in between)</w:t>
      </w:r>
    </w:p>
    <w:p w14:paraId="0BE283BF" w14:textId="77777777" w:rsidR="005A6E3E" w:rsidRDefault="005A6E3E" w:rsidP="005A6E3E"/>
    <w:p w14:paraId="0BE4FC13" w14:textId="77777777" w:rsidR="005A6E3E" w:rsidRDefault="005A6E3E" w:rsidP="005A6E3E">
      <w:r>
        <w:t>2.16:</w:t>
      </w:r>
    </w:p>
    <w:p w14:paraId="6AA72C86" w14:textId="77777777" w:rsidR="005A6E3E" w:rsidRDefault="005A6E3E" w:rsidP="005A6E3E">
      <w:r>
        <w:t>flex-direction: column-reverse;</w:t>
      </w:r>
    </w:p>
    <w:p w14:paraId="2A63F424" w14:textId="77777777" w:rsidR="005A6E3E" w:rsidRDefault="005A6E3E" w:rsidP="005A6E3E">
      <w:proofErr w:type="spellStart"/>
      <w:r>
        <w:t>justify-</w:t>
      </w:r>
      <w:proofErr w:type="gramStart"/>
      <w:r>
        <w:t>content:center</w:t>
      </w:r>
      <w:proofErr w:type="spellEnd"/>
      <w:proofErr w:type="gramEnd"/>
      <w:r>
        <w:t>;</w:t>
      </w:r>
    </w:p>
    <w:p w14:paraId="5799C565" w14:textId="77777777" w:rsidR="005A6E3E" w:rsidRDefault="005A6E3E" w:rsidP="005A6E3E">
      <w:r>
        <w:t xml:space="preserve">(Aiming at </w:t>
      </w:r>
      <w:proofErr w:type="spellStart"/>
      <w:r>
        <w:t>center</w:t>
      </w:r>
      <w:proofErr w:type="spellEnd"/>
      <w:r>
        <w:t xml:space="preserve"> of flexbox while pointing north)</w:t>
      </w:r>
    </w:p>
    <w:p w14:paraId="413695FF" w14:textId="77777777" w:rsidR="005A6E3E" w:rsidRDefault="005A6E3E" w:rsidP="005A6E3E"/>
    <w:p w14:paraId="66253D76" w14:textId="77777777" w:rsidR="005A6E3E" w:rsidRDefault="005A6E3E" w:rsidP="005A6E3E">
      <w:r>
        <w:t>2.17:</w:t>
      </w:r>
    </w:p>
    <w:p w14:paraId="3DB3D24D" w14:textId="77777777" w:rsidR="005A6E3E" w:rsidRDefault="005A6E3E" w:rsidP="005A6E3E"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3697A62B" w14:textId="77777777" w:rsidR="005A6E3E" w:rsidRDefault="005A6E3E" w:rsidP="005A6E3E">
      <w:proofErr w:type="spellStart"/>
      <w:r>
        <w:t>justify-</w:t>
      </w:r>
      <w:proofErr w:type="gramStart"/>
      <w:r>
        <w:t>content:space</w:t>
      </w:r>
      <w:proofErr w:type="gramEnd"/>
      <w:r>
        <w:t>-around</w:t>
      </w:r>
      <w:proofErr w:type="spellEnd"/>
      <w:r>
        <w:t>;</w:t>
      </w:r>
    </w:p>
    <w:p w14:paraId="72CEA36C" w14:textId="77777777" w:rsidR="005A6E3E" w:rsidRDefault="005A6E3E" w:rsidP="005A6E3E">
      <w:r>
        <w:t>(Aiming in west with space between elements including extreme ends, but less at ends than between)</w:t>
      </w:r>
    </w:p>
    <w:p w14:paraId="7C606456" w14:textId="77777777" w:rsidR="005A6E3E" w:rsidRDefault="005A6E3E" w:rsidP="005A6E3E"/>
    <w:p w14:paraId="18F62C0F" w14:textId="77777777" w:rsidR="005A6E3E" w:rsidRDefault="005A6E3E" w:rsidP="005A6E3E">
      <w:r>
        <w:t>Just realised, the levels are too many to add explanations for each of '</w:t>
      </w:r>
      <w:proofErr w:type="spellStart"/>
      <w:r>
        <w:t>em</w:t>
      </w:r>
      <w:proofErr w:type="spellEnd"/>
      <w:r>
        <w:t xml:space="preserve">, so just </w:t>
      </w:r>
      <w:proofErr w:type="spellStart"/>
      <w:r>
        <w:t>gonna</w:t>
      </w:r>
      <w:proofErr w:type="spellEnd"/>
      <w:r>
        <w:t xml:space="preserve"> add the codes now till the time they remain elementary.</w:t>
      </w:r>
    </w:p>
    <w:p w14:paraId="3704F5D2" w14:textId="77777777" w:rsidR="005A6E3E" w:rsidRDefault="005A6E3E" w:rsidP="005A6E3E"/>
    <w:p w14:paraId="54573FDF" w14:textId="77777777" w:rsidR="005A6E3E" w:rsidRDefault="005A6E3E" w:rsidP="005A6E3E">
      <w:r>
        <w:t>2.18:</w:t>
      </w:r>
    </w:p>
    <w:p w14:paraId="323A2BE6" w14:textId="77777777" w:rsidR="005A6E3E" w:rsidRDefault="005A6E3E" w:rsidP="005A6E3E">
      <w:r>
        <w:t>display: flex;</w:t>
      </w:r>
    </w:p>
    <w:p w14:paraId="7CB2E0E1" w14:textId="77777777" w:rsidR="005A6E3E" w:rsidRDefault="005A6E3E" w:rsidP="005A6E3E">
      <w:r>
        <w:t>flex-direction:  column;</w:t>
      </w:r>
    </w:p>
    <w:p w14:paraId="756A1F21" w14:textId="77777777" w:rsidR="005A6E3E" w:rsidRDefault="005A6E3E" w:rsidP="005A6E3E">
      <w:r>
        <w:t>justify-content: flex-end;</w:t>
      </w:r>
    </w:p>
    <w:p w14:paraId="03393DE3" w14:textId="77777777" w:rsidR="005A6E3E" w:rsidRDefault="005A6E3E" w:rsidP="005A6E3E"/>
    <w:p w14:paraId="4607DB8C" w14:textId="77777777" w:rsidR="005A6E3E" w:rsidRDefault="005A6E3E" w:rsidP="005A6E3E">
      <w:r>
        <w:lastRenderedPageBreak/>
        <w:t>2.19:</w:t>
      </w:r>
    </w:p>
    <w:p w14:paraId="367E588A" w14:textId="77777777" w:rsidR="005A6E3E" w:rsidRDefault="005A6E3E" w:rsidP="005A6E3E">
      <w:r>
        <w:t>display: flex;</w:t>
      </w:r>
    </w:p>
    <w:p w14:paraId="281765F9" w14:textId="77777777" w:rsidR="005A6E3E" w:rsidRDefault="005A6E3E" w:rsidP="005A6E3E">
      <w:r>
        <w:t>flex-direction:  row;</w:t>
      </w:r>
    </w:p>
    <w:p w14:paraId="24AFD202" w14:textId="77777777" w:rsidR="005A6E3E" w:rsidRDefault="005A6E3E" w:rsidP="005A6E3E">
      <w:r>
        <w:t xml:space="preserve">justify-content: </w:t>
      </w:r>
      <w:proofErr w:type="spellStart"/>
      <w:r>
        <w:t>center</w:t>
      </w:r>
      <w:proofErr w:type="spellEnd"/>
      <w:r>
        <w:t>;</w:t>
      </w:r>
    </w:p>
    <w:p w14:paraId="08185452" w14:textId="77777777" w:rsidR="005A6E3E" w:rsidRDefault="005A6E3E" w:rsidP="005A6E3E"/>
    <w:p w14:paraId="28678D1B" w14:textId="77777777" w:rsidR="005A6E3E" w:rsidRDefault="005A6E3E" w:rsidP="005A6E3E">
      <w:r>
        <w:t>2.20:</w:t>
      </w:r>
    </w:p>
    <w:p w14:paraId="279D0AF1" w14:textId="77777777" w:rsidR="005A6E3E" w:rsidRDefault="005A6E3E" w:rsidP="005A6E3E">
      <w:r>
        <w:t>display: flex;</w:t>
      </w:r>
    </w:p>
    <w:p w14:paraId="4EB999FD" w14:textId="77777777" w:rsidR="005A6E3E" w:rsidRDefault="005A6E3E" w:rsidP="005A6E3E">
      <w:r>
        <w:t>flex-direction:  row-reverse;</w:t>
      </w:r>
    </w:p>
    <w:p w14:paraId="415561F7" w14:textId="77777777" w:rsidR="005A6E3E" w:rsidRDefault="005A6E3E" w:rsidP="005A6E3E">
      <w:r>
        <w:t xml:space="preserve">justify-content: </w:t>
      </w:r>
      <w:proofErr w:type="spellStart"/>
      <w:r>
        <w:t>center</w:t>
      </w:r>
      <w:proofErr w:type="spellEnd"/>
      <w:r>
        <w:t>;</w:t>
      </w:r>
    </w:p>
    <w:p w14:paraId="039C1F85" w14:textId="77777777" w:rsidR="005A6E3E" w:rsidRDefault="005A6E3E" w:rsidP="005A6E3E"/>
    <w:p w14:paraId="1771DC2E" w14:textId="77777777" w:rsidR="005A6E3E" w:rsidRDefault="005A6E3E" w:rsidP="005A6E3E">
      <w:r>
        <w:t>Chapter-3:</w:t>
      </w:r>
    </w:p>
    <w:p w14:paraId="0618804B" w14:textId="77777777" w:rsidR="005A6E3E" w:rsidRDefault="005A6E3E" w:rsidP="005A6E3E">
      <w:r>
        <w:t>3.3:</w:t>
      </w:r>
    </w:p>
    <w:p w14:paraId="74FE7DD5" w14:textId="77777777" w:rsidR="005A6E3E" w:rsidRDefault="005A6E3E" w:rsidP="005A6E3E">
      <w:r>
        <w:t>align-items: flex-start;</w:t>
      </w:r>
    </w:p>
    <w:p w14:paraId="622E443F" w14:textId="77777777" w:rsidR="005A6E3E" w:rsidRDefault="005A6E3E" w:rsidP="005A6E3E">
      <w:r>
        <w:t>(</w:t>
      </w:r>
      <w:proofErr w:type="gramStart"/>
      <w:r>
        <w:t>always</w:t>
      </w:r>
      <w:proofErr w:type="gramEnd"/>
      <w:r>
        <w:t xml:space="preserve"> perpendicular to justify-content, actual direction depends on flex-direction)</w:t>
      </w:r>
    </w:p>
    <w:p w14:paraId="23FD0612" w14:textId="77777777" w:rsidR="005A6E3E" w:rsidRDefault="005A6E3E" w:rsidP="005A6E3E">
      <w:r>
        <w:t>(</w:t>
      </w:r>
      <w:proofErr w:type="gramStart"/>
      <w:r>
        <w:t>like</w:t>
      </w:r>
      <w:proofErr w:type="gramEnd"/>
      <w:r>
        <w:t xml:space="preserve"> here it implies vertical alignment, top to bottom)</w:t>
      </w:r>
    </w:p>
    <w:p w14:paraId="3CDEAA92" w14:textId="77777777" w:rsidR="005A6E3E" w:rsidRDefault="005A6E3E" w:rsidP="005A6E3E"/>
    <w:p w14:paraId="45426833" w14:textId="77777777" w:rsidR="005A6E3E" w:rsidRDefault="005A6E3E" w:rsidP="005A6E3E">
      <w:r>
        <w:t>3.4:</w:t>
      </w:r>
    </w:p>
    <w:p w14:paraId="1FA4391B" w14:textId="77777777" w:rsidR="005A6E3E" w:rsidRDefault="005A6E3E" w:rsidP="005A6E3E">
      <w:r>
        <w:t>flex-direction: column-reverse;</w:t>
      </w:r>
    </w:p>
    <w:p w14:paraId="7A2F8CB5" w14:textId="77777777" w:rsidR="005A6E3E" w:rsidRDefault="005A6E3E" w:rsidP="005A6E3E">
      <w:r>
        <w:t>align-items: flex-start;</w:t>
      </w:r>
    </w:p>
    <w:p w14:paraId="0D35FC09" w14:textId="77777777" w:rsidR="005A6E3E" w:rsidRDefault="005A6E3E" w:rsidP="005A6E3E">
      <w:r>
        <w:t>(</w:t>
      </w:r>
      <w:proofErr w:type="gramStart"/>
      <w:r>
        <w:t>always</w:t>
      </w:r>
      <w:proofErr w:type="gramEnd"/>
      <w:r>
        <w:t xml:space="preserve"> perpendicular to justify-content, actual direction depends on flex-direction)</w:t>
      </w:r>
    </w:p>
    <w:p w14:paraId="6B12978B" w14:textId="77777777" w:rsidR="005A6E3E" w:rsidRDefault="005A6E3E" w:rsidP="005A6E3E">
      <w:r>
        <w:t>(</w:t>
      </w:r>
      <w:proofErr w:type="gramStart"/>
      <w:r>
        <w:t>like</w:t>
      </w:r>
      <w:proofErr w:type="gramEnd"/>
      <w:r>
        <w:t xml:space="preserve"> here it implies horizontal alignment, left to right)</w:t>
      </w:r>
    </w:p>
    <w:p w14:paraId="434CAB21" w14:textId="77777777" w:rsidR="005A6E3E" w:rsidRDefault="005A6E3E" w:rsidP="005A6E3E"/>
    <w:p w14:paraId="6F4DDFBC" w14:textId="77777777" w:rsidR="005A6E3E" w:rsidRDefault="005A6E3E" w:rsidP="005A6E3E">
      <w:r>
        <w:t>3.5:</w:t>
      </w:r>
    </w:p>
    <w:p w14:paraId="198D2BD5" w14:textId="77777777" w:rsidR="005A6E3E" w:rsidRDefault="005A6E3E" w:rsidP="005A6E3E">
      <w:r>
        <w:t>align-items: flex-end;</w:t>
      </w:r>
    </w:p>
    <w:p w14:paraId="57D739A8" w14:textId="77777777" w:rsidR="005A6E3E" w:rsidRDefault="005A6E3E" w:rsidP="005A6E3E"/>
    <w:p w14:paraId="76CBD378" w14:textId="77777777" w:rsidR="005A6E3E" w:rsidRDefault="005A6E3E" w:rsidP="005A6E3E">
      <w:r>
        <w:t>3.6:</w:t>
      </w:r>
    </w:p>
    <w:p w14:paraId="047CA2F3" w14:textId="77777777" w:rsidR="005A6E3E" w:rsidRDefault="005A6E3E" w:rsidP="005A6E3E">
      <w:r>
        <w:t>flex-direction: column;</w:t>
      </w:r>
    </w:p>
    <w:p w14:paraId="3C83FD99" w14:textId="77777777" w:rsidR="005A6E3E" w:rsidRDefault="005A6E3E" w:rsidP="005A6E3E">
      <w:r>
        <w:t>align-items: flex-end;</w:t>
      </w:r>
    </w:p>
    <w:p w14:paraId="2EA4AEB3" w14:textId="77777777" w:rsidR="005A6E3E" w:rsidRDefault="005A6E3E" w:rsidP="005A6E3E"/>
    <w:p w14:paraId="7ECED3E1" w14:textId="77777777" w:rsidR="005A6E3E" w:rsidRDefault="005A6E3E" w:rsidP="005A6E3E">
      <w:r>
        <w:t>3.7:</w:t>
      </w:r>
    </w:p>
    <w:p w14:paraId="5FA34A2F" w14:textId="77777777" w:rsidR="005A6E3E" w:rsidRDefault="005A6E3E" w:rsidP="005A6E3E">
      <w:proofErr w:type="spellStart"/>
      <w:r>
        <w:t>align-</w:t>
      </w:r>
      <w:proofErr w:type="gramStart"/>
      <w:r>
        <w:t>items:stretch</w:t>
      </w:r>
      <w:proofErr w:type="spellEnd"/>
      <w:proofErr w:type="gramEnd"/>
      <w:r>
        <w:t>;</w:t>
      </w:r>
    </w:p>
    <w:p w14:paraId="1661D933" w14:textId="77777777" w:rsidR="005A6E3E" w:rsidRDefault="005A6E3E" w:rsidP="005A6E3E"/>
    <w:p w14:paraId="42D63120" w14:textId="77777777" w:rsidR="005A6E3E" w:rsidRDefault="005A6E3E" w:rsidP="005A6E3E">
      <w:r>
        <w:t>3.8:</w:t>
      </w:r>
    </w:p>
    <w:p w14:paraId="2E2769EC" w14:textId="77777777" w:rsidR="005A6E3E" w:rsidRDefault="005A6E3E" w:rsidP="005A6E3E">
      <w:r>
        <w:t xml:space="preserve">align-items: </w:t>
      </w:r>
      <w:proofErr w:type="spellStart"/>
      <w:r>
        <w:t>center</w:t>
      </w:r>
      <w:proofErr w:type="spellEnd"/>
      <w:r>
        <w:t>;</w:t>
      </w:r>
    </w:p>
    <w:p w14:paraId="39175FA5" w14:textId="77777777" w:rsidR="005A6E3E" w:rsidRDefault="005A6E3E" w:rsidP="005A6E3E"/>
    <w:p w14:paraId="50BD1FC5" w14:textId="77777777" w:rsidR="005A6E3E" w:rsidRDefault="005A6E3E" w:rsidP="005A6E3E">
      <w:r>
        <w:t>3.10:</w:t>
      </w:r>
    </w:p>
    <w:p w14:paraId="0278B8D0" w14:textId="77777777" w:rsidR="005A6E3E" w:rsidRDefault="005A6E3E" w:rsidP="005A6E3E">
      <w:r>
        <w:t>flex-direction: column-reverse;</w:t>
      </w:r>
    </w:p>
    <w:p w14:paraId="6C56BAC8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564885D7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37436B56" w14:textId="77777777" w:rsidR="005A6E3E" w:rsidRDefault="005A6E3E" w:rsidP="005A6E3E"/>
    <w:p w14:paraId="3079A11A" w14:textId="77777777" w:rsidR="005A6E3E" w:rsidRDefault="005A6E3E" w:rsidP="005A6E3E">
      <w:r>
        <w:t>3.11:</w:t>
      </w:r>
    </w:p>
    <w:p w14:paraId="45263AA3" w14:textId="77777777" w:rsidR="005A6E3E" w:rsidRDefault="005A6E3E" w:rsidP="005A6E3E">
      <w:r>
        <w:t>flex-direction: row-reverse;</w:t>
      </w:r>
    </w:p>
    <w:p w14:paraId="66A45109" w14:textId="77777777" w:rsidR="005A6E3E" w:rsidRDefault="005A6E3E" w:rsidP="005A6E3E">
      <w:r>
        <w:t>justify-content: space-between;</w:t>
      </w:r>
    </w:p>
    <w:p w14:paraId="48C5AD98" w14:textId="77777777" w:rsidR="005A6E3E" w:rsidRDefault="005A6E3E" w:rsidP="005A6E3E">
      <w:r>
        <w:t>align-items: flex-start</w:t>
      </w:r>
    </w:p>
    <w:p w14:paraId="62A18C90" w14:textId="77777777" w:rsidR="005A6E3E" w:rsidRDefault="005A6E3E" w:rsidP="005A6E3E"/>
    <w:p w14:paraId="6A9A632D" w14:textId="77777777" w:rsidR="005A6E3E" w:rsidRDefault="005A6E3E" w:rsidP="005A6E3E">
      <w:r>
        <w:t>3.12:</w:t>
      </w:r>
    </w:p>
    <w:p w14:paraId="3FDBA0A5" w14:textId="77777777" w:rsidR="005A6E3E" w:rsidRDefault="005A6E3E" w:rsidP="005A6E3E">
      <w:r>
        <w:t>flex-direction: column;</w:t>
      </w:r>
    </w:p>
    <w:p w14:paraId="67AEB7F9" w14:textId="77777777" w:rsidR="005A6E3E" w:rsidRDefault="005A6E3E" w:rsidP="005A6E3E">
      <w:r>
        <w:t xml:space="preserve">justify-content: </w:t>
      </w:r>
      <w:proofErr w:type="spellStart"/>
      <w:r>
        <w:t>center</w:t>
      </w:r>
      <w:proofErr w:type="spellEnd"/>
      <w:r>
        <w:t>;</w:t>
      </w:r>
    </w:p>
    <w:p w14:paraId="34D4CA16" w14:textId="77777777" w:rsidR="005A6E3E" w:rsidRDefault="005A6E3E" w:rsidP="005A6E3E">
      <w:r>
        <w:t xml:space="preserve">align-items: </w:t>
      </w:r>
      <w:proofErr w:type="spellStart"/>
      <w:r>
        <w:t>center</w:t>
      </w:r>
      <w:proofErr w:type="spellEnd"/>
    </w:p>
    <w:p w14:paraId="625986C8" w14:textId="77777777" w:rsidR="005A6E3E" w:rsidRDefault="005A6E3E" w:rsidP="005A6E3E"/>
    <w:p w14:paraId="1F9489DD" w14:textId="77777777" w:rsidR="005A6E3E" w:rsidRDefault="005A6E3E" w:rsidP="005A6E3E">
      <w:r>
        <w:t>3.13:</w:t>
      </w:r>
    </w:p>
    <w:p w14:paraId="2079A9A5" w14:textId="77777777" w:rsidR="005A6E3E" w:rsidRDefault="005A6E3E" w:rsidP="005A6E3E">
      <w:r>
        <w:t>flex-direction: row-reverse;</w:t>
      </w:r>
    </w:p>
    <w:p w14:paraId="766DE7EB" w14:textId="77777777" w:rsidR="005A6E3E" w:rsidRDefault="005A6E3E" w:rsidP="005A6E3E">
      <w:r>
        <w:t>justify-content: flex-end;</w:t>
      </w:r>
    </w:p>
    <w:p w14:paraId="71671F6C" w14:textId="77777777" w:rsidR="005A6E3E" w:rsidRDefault="005A6E3E" w:rsidP="005A6E3E">
      <w:r>
        <w:t>align-items: flex-end;</w:t>
      </w:r>
    </w:p>
    <w:p w14:paraId="1C2D7895" w14:textId="77777777" w:rsidR="005A6E3E" w:rsidRDefault="005A6E3E" w:rsidP="005A6E3E"/>
    <w:p w14:paraId="1777B9D5" w14:textId="77777777" w:rsidR="005A6E3E" w:rsidRDefault="005A6E3E" w:rsidP="005A6E3E">
      <w:r>
        <w:t>3.14:</w:t>
      </w:r>
    </w:p>
    <w:p w14:paraId="6720E1B7" w14:textId="77777777" w:rsidR="005A6E3E" w:rsidRDefault="005A6E3E" w:rsidP="005A6E3E">
      <w:r>
        <w:t>flex-direction: column;</w:t>
      </w:r>
    </w:p>
    <w:p w14:paraId="7380124D" w14:textId="77777777" w:rsidR="005A6E3E" w:rsidRDefault="005A6E3E" w:rsidP="005A6E3E">
      <w:proofErr w:type="spellStart"/>
      <w:r>
        <w:t>justify-</w:t>
      </w:r>
      <w:proofErr w:type="gramStart"/>
      <w:r>
        <w:t>content:space</w:t>
      </w:r>
      <w:proofErr w:type="gramEnd"/>
      <w:r>
        <w:t>-around</w:t>
      </w:r>
      <w:proofErr w:type="spellEnd"/>
      <w:r>
        <w:t>;</w:t>
      </w:r>
    </w:p>
    <w:p w14:paraId="134B1899" w14:textId="77777777" w:rsidR="005A6E3E" w:rsidRDefault="005A6E3E" w:rsidP="005A6E3E">
      <w:r>
        <w:t>align-items: flex-start;</w:t>
      </w:r>
    </w:p>
    <w:p w14:paraId="42FB6C8A" w14:textId="77777777" w:rsidR="005A6E3E" w:rsidRDefault="005A6E3E" w:rsidP="005A6E3E"/>
    <w:p w14:paraId="427FC47F" w14:textId="77777777" w:rsidR="005A6E3E" w:rsidRDefault="005A6E3E" w:rsidP="005A6E3E">
      <w:r>
        <w:t>3.15:</w:t>
      </w:r>
    </w:p>
    <w:p w14:paraId="3AA21839" w14:textId="77777777" w:rsidR="005A6E3E" w:rsidRDefault="005A6E3E" w:rsidP="005A6E3E">
      <w:r>
        <w:t>flex-direction: column-reverse;</w:t>
      </w:r>
    </w:p>
    <w:p w14:paraId="7788259C" w14:textId="77777777" w:rsidR="005A6E3E" w:rsidRDefault="005A6E3E" w:rsidP="005A6E3E">
      <w:proofErr w:type="spellStart"/>
      <w:r>
        <w:lastRenderedPageBreak/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3D17C8E2" w14:textId="77777777" w:rsidR="005A6E3E" w:rsidRDefault="005A6E3E" w:rsidP="005A6E3E">
      <w:r>
        <w:t>align-items: flex-start;</w:t>
      </w:r>
    </w:p>
    <w:p w14:paraId="54825FA4" w14:textId="77777777" w:rsidR="005A6E3E" w:rsidRDefault="005A6E3E" w:rsidP="005A6E3E"/>
    <w:p w14:paraId="289BF2BE" w14:textId="77777777" w:rsidR="005A6E3E" w:rsidRDefault="005A6E3E" w:rsidP="005A6E3E">
      <w:r>
        <w:t>3.16:</w:t>
      </w:r>
    </w:p>
    <w:p w14:paraId="01BC268A" w14:textId="77777777" w:rsidR="005A6E3E" w:rsidRDefault="005A6E3E" w:rsidP="005A6E3E">
      <w:proofErr w:type="spellStart"/>
      <w:r>
        <w:t>justify-</w:t>
      </w:r>
      <w:proofErr w:type="gramStart"/>
      <w:r>
        <w:t>content:center</w:t>
      </w:r>
      <w:proofErr w:type="spellEnd"/>
      <w:proofErr w:type="gramEnd"/>
      <w:r>
        <w:t>;</w:t>
      </w:r>
    </w:p>
    <w:p w14:paraId="2A1F227F" w14:textId="77777777" w:rsidR="005A6E3E" w:rsidRDefault="005A6E3E" w:rsidP="005A6E3E">
      <w:r>
        <w:t>align-items: flex-start;</w:t>
      </w:r>
    </w:p>
    <w:p w14:paraId="077B3BFB" w14:textId="77777777" w:rsidR="005A6E3E" w:rsidRDefault="005A6E3E" w:rsidP="005A6E3E"/>
    <w:p w14:paraId="1DB8CE7F" w14:textId="77777777" w:rsidR="005A6E3E" w:rsidRDefault="005A6E3E" w:rsidP="005A6E3E">
      <w:r>
        <w:t>3.17:</w:t>
      </w:r>
    </w:p>
    <w:p w14:paraId="55D6AE75" w14:textId="77777777" w:rsidR="005A6E3E" w:rsidRDefault="005A6E3E" w:rsidP="005A6E3E">
      <w:proofErr w:type="spellStart"/>
      <w:r>
        <w:t>justify-</w:t>
      </w:r>
      <w:proofErr w:type="gramStart"/>
      <w:r>
        <w:t>content:space</w:t>
      </w:r>
      <w:proofErr w:type="gramEnd"/>
      <w:r>
        <w:t>-around</w:t>
      </w:r>
      <w:proofErr w:type="spellEnd"/>
      <w:r>
        <w:t>;</w:t>
      </w:r>
    </w:p>
    <w:p w14:paraId="27EFB3EB" w14:textId="77777777" w:rsidR="005A6E3E" w:rsidRDefault="005A6E3E" w:rsidP="005A6E3E">
      <w:r>
        <w:t>align-items: flex-end;</w:t>
      </w:r>
    </w:p>
    <w:p w14:paraId="31D60A0D" w14:textId="77777777" w:rsidR="005A6E3E" w:rsidRDefault="005A6E3E" w:rsidP="005A6E3E"/>
    <w:p w14:paraId="7B4C59BA" w14:textId="77777777" w:rsidR="005A6E3E" w:rsidRDefault="005A6E3E" w:rsidP="005A6E3E">
      <w:r>
        <w:t>3.18:</w:t>
      </w:r>
    </w:p>
    <w:p w14:paraId="3B1B3FF0" w14:textId="77777777" w:rsidR="005A6E3E" w:rsidRDefault="005A6E3E" w:rsidP="005A6E3E">
      <w:proofErr w:type="spellStart"/>
      <w:r>
        <w:t>justify-</w:t>
      </w:r>
      <w:proofErr w:type="gramStart"/>
      <w:r>
        <w:t>content:space</w:t>
      </w:r>
      <w:proofErr w:type="gramEnd"/>
      <w:r>
        <w:t>-between</w:t>
      </w:r>
      <w:proofErr w:type="spellEnd"/>
      <w:r>
        <w:t>;</w:t>
      </w:r>
    </w:p>
    <w:p w14:paraId="1F70AE56" w14:textId="77777777" w:rsidR="005A6E3E" w:rsidRDefault="005A6E3E" w:rsidP="005A6E3E">
      <w:r>
        <w:t>align-items: stretch;</w:t>
      </w:r>
    </w:p>
    <w:p w14:paraId="40DCCC0B" w14:textId="77777777" w:rsidR="005A6E3E" w:rsidRDefault="005A6E3E" w:rsidP="005A6E3E"/>
    <w:p w14:paraId="718CA1AD" w14:textId="77777777" w:rsidR="005A6E3E" w:rsidRDefault="005A6E3E" w:rsidP="005A6E3E">
      <w:r>
        <w:t>3.19:</w:t>
      </w:r>
    </w:p>
    <w:p w14:paraId="3B236854" w14:textId="77777777" w:rsidR="005A6E3E" w:rsidRDefault="005A6E3E" w:rsidP="005A6E3E"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5866295E" w14:textId="77777777" w:rsidR="005A6E3E" w:rsidRDefault="005A6E3E" w:rsidP="005A6E3E">
      <w:r>
        <w:t>(</w:t>
      </w:r>
      <w:proofErr w:type="gramStart"/>
      <w:r>
        <w:t>coz</w:t>
      </w:r>
      <w:proofErr w:type="gramEnd"/>
      <w:r>
        <w:t xml:space="preserve"> everything else is default)</w:t>
      </w:r>
    </w:p>
    <w:p w14:paraId="624DE698" w14:textId="77777777" w:rsidR="005A6E3E" w:rsidRDefault="005A6E3E" w:rsidP="005A6E3E"/>
    <w:p w14:paraId="61944130" w14:textId="77777777" w:rsidR="005A6E3E" w:rsidRDefault="005A6E3E" w:rsidP="005A6E3E">
      <w:r>
        <w:t>3.20:</w:t>
      </w:r>
    </w:p>
    <w:p w14:paraId="0F95C4D4" w14:textId="77777777" w:rsidR="005A6E3E" w:rsidRDefault="005A6E3E" w:rsidP="005A6E3E">
      <w:r>
        <w:t>flex-direction: row-reverse;</w:t>
      </w:r>
    </w:p>
    <w:p w14:paraId="7FACAC30" w14:textId="77777777" w:rsidR="005A6E3E" w:rsidRDefault="005A6E3E" w:rsidP="005A6E3E"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1E56AFF7" w14:textId="77777777" w:rsidR="005A6E3E" w:rsidRDefault="005A6E3E" w:rsidP="005A6E3E">
      <w:r>
        <w:t xml:space="preserve">align-items: </w:t>
      </w:r>
      <w:proofErr w:type="spellStart"/>
      <w:r>
        <w:t>center</w:t>
      </w:r>
      <w:proofErr w:type="spellEnd"/>
      <w:r>
        <w:t>;</w:t>
      </w:r>
    </w:p>
    <w:p w14:paraId="7EA95A63" w14:textId="77777777" w:rsidR="005A6E3E" w:rsidRDefault="005A6E3E" w:rsidP="005A6E3E"/>
    <w:p w14:paraId="41FD88FE" w14:textId="77777777" w:rsidR="005A6E3E" w:rsidRDefault="005A6E3E" w:rsidP="005A6E3E">
      <w:r>
        <w:t>Chapter-4:</w:t>
      </w:r>
    </w:p>
    <w:p w14:paraId="367D4A05" w14:textId="77777777" w:rsidR="005A6E3E" w:rsidRDefault="005A6E3E" w:rsidP="005A6E3E"/>
    <w:p w14:paraId="7F8D822C" w14:textId="77777777" w:rsidR="005A6E3E" w:rsidRDefault="005A6E3E" w:rsidP="005A6E3E">
      <w:r>
        <w:t>4.3:</w:t>
      </w:r>
    </w:p>
    <w:p w14:paraId="72C7C273" w14:textId="77777777" w:rsidR="005A6E3E" w:rsidRDefault="005A6E3E" w:rsidP="005A6E3E"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747BA857" w14:textId="77777777" w:rsidR="005A6E3E" w:rsidRDefault="005A6E3E" w:rsidP="005A6E3E">
      <w:r>
        <w:t xml:space="preserve">align-items: </w:t>
      </w:r>
      <w:proofErr w:type="spellStart"/>
      <w:r>
        <w:t>center</w:t>
      </w:r>
      <w:proofErr w:type="spellEnd"/>
      <w:r>
        <w:t>;</w:t>
      </w:r>
    </w:p>
    <w:p w14:paraId="46F60778" w14:textId="77777777" w:rsidR="005A6E3E" w:rsidRDefault="005A6E3E" w:rsidP="005A6E3E"/>
    <w:p w14:paraId="678955CA" w14:textId="77777777" w:rsidR="005A6E3E" w:rsidRDefault="005A6E3E" w:rsidP="005A6E3E">
      <w:r>
        <w:t>4.4:</w:t>
      </w:r>
    </w:p>
    <w:p w14:paraId="1AAD265D" w14:textId="77777777" w:rsidR="005A6E3E" w:rsidRDefault="005A6E3E" w:rsidP="005A6E3E">
      <w:r>
        <w:lastRenderedPageBreak/>
        <w:t>crossbow {</w:t>
      </w:r>
    </w:p>
    <w:p w14:paraId="7FA57A8C" w14:textId="77777777" w:rsidR="005A6E3E" w:rsidRDefault="005A6E3E" w:rsidP="005A6E3E">
      <w:r>
        <w:t xml:space="preserve">  display: flex;</w:t>
      </w:r>
    </w:p>
    <w:p w14:paraId="0A5B58FB" w14:textId="77777777" w:rsidR="005A6E3E" w:rsidRDefault="005A6E3E" w:rsidP="005A6E3E">
      <w:r>
        <w:t xml:space="preserve">  justify-content: flex-end;</w:t>
      </w:r>
    </w:p>
    <w:p w14:paraId="6D713C12" w14:textId="77777777" w:rsidR="005A6E3E" w:rsidRDefault="005A6E3E" w:rsidP="005A6E3E">
      <w:r>
        <w:t xml:space="preserve">  align-items: </w:t>
      </w:r>
      <w:proofErr w:type="spellStart"/>
      <w:r>
        <w:t>center</w:t>
      </w:r>
      <w:proofErr w:type="spellEnd"/>
      <w:r>
        <w:t>;</w:t>
      </w:r>
    </w:p>
    <w:p w14:paraId="2C1A62CB" w14:textId="77777777" w:rsidR="005A6E3E" w:rsidRDefault="005A6E3E" w:rsidP="005A6E3E">
      <w:r>
        <w:t>}</w:t>
      </w:r>
    </w:p>
    <w:p w14:paraId="0B4CE116" w14:textId="77777777" w:rsidR="005A6E3E" w:rsidRDefault="005A6E3E" w:rsidP="005A6E3E"/>
    <w:p w14:paraId="1F63CC94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52AC1D76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2FF30D96" w14:textId="77777777" w:rsidR="005A6E3E" w:rsidRDefault="005A6E3E" w:rsidP="005A6E3E">
      <w:r>
        <w:t>}</w:t>
      </w:r>
    </w:p>
    <w:p w14:paraId="1A5D058B" w14:textId="77777777" w:rsidR="005A6E3E" w:rsidRDefault="005A6E3E" w:rsidP="005A6E3E">
      <w:r>
        <w:t>(</w:t>
      </w:r>
      <w:proofErr w:type="gramStart"/>
      <w:r>
        <w:t>have</w:t>
      </w:r>
      <w:proofErr w:type="gramEnd"/>
      <w:r>
        <w:t xml:space="preserve"> all others be aligned </w:t>
      </w:r>
      <w:proofErr w:type="spellStart"/>
      <w:r>
        <w:t>center</w:t>
      </w:r>
      <w:proofErr w:type="spellEnd"/>
      <w:r>
        <w:t xml:space="preserve"> vertically except the second which is aligned at top vertically)</w:t>
      </w:r>
    </w:p>
    <w:p w14:paraId="7DAA54FF" w14:textId="77777777" w:rsidR="005A6E3E" w:rsidRDefault="005A6E3E" w:rsidP="005A6E3E"/>
    <w:p w14:paraId="0A8BC0FD" w14:textId="77777777" w:rsidR="005A6E3E" w:rsidRDefault="005A6E3E" w:rsidP="005A6E3E">
      <w:r>
        <w:t>4.5:</w:t>
      </w:r>
    </w:p>
    <w:p w14:paraId="2E775140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3274C597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>;</w:t>
      </w:r>
    </w:p>
    <w:p w14:paraId="44CCF451" w14:textId="77777777" w:rsidR="005A6E3E" w:rsidRDefault="005A6E3E" w:rsidP="005A6E3E">
      <w:r>
        <w:t>}</w:t>
      </w:r>
    </w:p>
    <w:p w14:paraId="05C5A5B0" w14:textId="77777777" w:rsidR="005A6E3E" w:rsidRDefault="005A6E3E" w:rsidP="005A6E3E"/>
    <w:p w14:paraId="0A7217C0" w14:textId="77777777" w:rsidR="005A6E3E" w:rsidRDefault="005A6E3E" w:rsidP="005A6E3E">
      <w:r>
        <w:t>4.6:</w:t>
      </w:r>
    </w:p>
    <w:p w14:paraId="5605C6D0" w14:textId="77777777" w:rsidR="005A6E3E" w:rsidRDefault="005A6E3E" w:rsidP="005A6E3E">
      <w:r>
        <w:t>crossbow {</w:t>
      </w:r>
    </w:p>
    <w:p w14:paraId="36A8FDE4" w14:textId="77777777" w:rsidR="005A6E3E" w:rsidRDefault="005A6E3E" w:rsidP="005A6E3E">
      <w:r>
        <w:t xml:space="preserve">  display: flex;</w:t>
      </w:r>
    </w:p>
    <w:p w14:paraId="0C20F5FD" w14:textId="77777777" w:rsidR="005A6E3E" w:rsidRDefault="005A6E3E" w:rsidP="005A6E3E">
      <w:r>
        <w:t xml:space="preserve">  align-items: flex-start;</w:t>
      </w:r>
    </w:p>
    <w:p w14:paraId="67899C70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25435100" w14:textId="77777777" w:rsidR="005A6E3E" w:rsidRDefault="005A6E3E" w:rsidP="005A6E3E">
      <w:r>
        <w:t>}</w:t>
      </w:r>
    </w:p>
    <w:p w14:paraId="22873E73" w14:textId="77777777" w:rsidR="005A6E3E" w:rsidRDefault="005A6E3E" w:rsidP="005A6E3E"/>
    <w:p w14:paraId="39738643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1FF292EE" w14:textId="77777777" w:rsidR="005A6E3E" w:rsidRDefault="005A6E3E" w:rsidP="005A6E3E">
      <w:r>
        <w:t xml:space="preserve">  align-self: </w:t>
      </w:r>
      <w:proofErr w:type="spellStart"/>
      <w:r>
        <w:t>center</w:t>
      </w:r>
      <w:proofErr w:type="spellEnd"/>
      <w:r>
        <w:t>;</w:t>
      </w:r>
    </w:p>
    <w:p w14:paraId="37FB7F17" w14:textId="77777777" w:rsidR="005A6E3E" w:rsidRDefault="005A6E3E" w:rsidP="005A6E3E">
      <w:r>
        <w:t>}</w:t>
      </w:r>
    </w:p>
    <w:p w14:paraId="46476BE6" w14:textId="77777777" w:rsidR="005A6E3E" w:rsidRDefault="005A6E3E" w:rsidP="005A6E3E">
      <w:r>
        <w:t>(</w:t>
      </w:r>
      <w:proofErr w:type="gramStart"/>
      <w:r>
        <w:t>due</w:t>
      </w:r>
      <w:proofErr w:type="gramEnd"/>
      <w:r>
        <w:t xml:space="preserve"> to row-reverse, the rightmost is actually no 1)</w:t>
      </w:r>
    </w:p>
    <w:p w14:paraId="3D032887" w14:textId="77777777" w:rsidR="005A6E3E" w:rsidRDefault="005A6E3E" w:rsidP="005A6E3E"/>
    <w:p w14:paraId="3D3691F1" w14:textId="77777777" w:rsidR="005A6E3E" w:rsidRDefault="005A6E3E" w:rsidP="005A6E3E">
      <w:r>
        <w:t>4.7:</w:t>
      </w:r>
    </w:p>
    <w:p w14:paraId="7189AEA7" w14:textId="77777777" w:rsidR="005A6E3E" w:rsidRDefault="005A6E3E" w:rsidP="005A6E3E"/>
    <w:p w14:paraId="49FE3048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.male</w:t>
      </w:r>
      <w:proofErr w:type="spellEnd"/>
      <w:r>
        <w:t xml:space="preserve"> {</w:t>
      </w:r>
    </w:p>
    <w:p w14:paraId="378F1E7C" w14:textId="77777777" w:rsidR="005A6E3E" w:rsidRDefault="005A6E3E" w:rsidP="005A6E3E">
      <w:r>
        <w:lastRenderedPageBreak/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08915D35" w14:textId="77777777" w:rsidR="005A6E3E" w:rsidRDefault="005A6E3E" w:rsidP="005A6E3E">
      <w:r>
        <w:t>}</w:t>
      </w:r>
    </w:p>
    <w:p w14:paraId="4BB16BC8" w14:textId="77777777" w:rsidR="005A6E3E" w:rsidRDefault="005A6E3E" w:rsidP="005A6E3E"/>
    <w:p w14:paraId="7080B3F7" w14:textId="77777777" w:rsidR="005A6E3E" w:rsidRDefault="005A6E3E" w:rsidP="005A6E3E">
      <w:r>
        <w:t>4.8:</w:t>
      </w:r>
    </w:p>
    <w:p w14:paraId="1485028B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4DBF530E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3FE221A5" w14:textId="77777777" w:rsidR="005A6E3E" w:rsidRDefault="005A6E3E" w:rsidP="005A6E3E">
      <w:r>
        <w:t>}</w:t>
      </w:r>
    </w:p>
    <w:p w14:paraId="61317D72" w14:textId="77777777" w:rsidR="005A6E3E" w:rsidRDefault="005A6E3E" w:rsidP="005A6E3E"/>
    <w:p w14:paraId="42A67BB2" w14:textId="77777777" w:rsidR="005A6E3E" w:rsidRDefault="005A6E3E" w:rsidP="005A6E3E">
      <w:r>
        <w:t>4.10:</w:t>
      </w:r>
    </w:p>
    <w:p w14:paraId="07E42A1E" w14:textId="77777777" w:rsidR="005A6E3E" w:rsidRDefault="005A6E3E" w:rsidP="005A6E3E">
      <w:r>
        <w:t>crossbow {</w:t>
      </w:r>
    </w:p>
    <w:p w14:paraId="57307B31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79F2ECC6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7772704C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start</w:t>
      </w:r>
      <w:proofErr w:type="spellEnd"/>
      <w:r>
        <w:t>;</w:t>
      </w:r>
    </w:p>
    <w:p w14:paraId="7C4B03EC" w14:textId="77777777" w:rsidR="005A6E3E" w:rsidRDefault="005A6E3E" w:rsidP="005A6E3E">
      <w:r>
        <w:t>}</w:t>
      </w:r>
    </w:p>
    <w:p w14:paraId="64E27FB9" w14:textId="77777777" w:rsidR="005A6E3E" w:rsidRDefault="005A6E3E" w:rsidP="005A6E3E"/>
    <w:p w14:paraId="604ADA4F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32A5FD70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>;</w:t>
      </w:r>
    </w:p>
    <w:p w14:paraId="24F88B61" w14:textId="77777777" w:rsidR="005A6E3E" w:rsidRDefault="005A6E3E" w:rsidP="005A6E3E">
      <w:r>
        <w:t xml:space="preserve">  </w:t>
      </w:r>
    </w:p>
    <w:p w14:paraId="6E07CBF9" w14:textId="77777777" w:rsidR="005A6E3E" w:rsidRDefault="005A6E3E" w:rsidP="005A6E3E">
      <w:r>
        <w:t>}</w:t>
      </w:r>
    </w:p>
    <w:p w14:paraId="3C28F117" w14:textId="77777777" w:rsidR="005A6E3E" w:rsidRDefault="005A6E3E" w:rsidP="005A6E3E">
      <w:r>
        <w:t>4.11:</w:t>
      </w:r>
    </w:p>
    <w:p w14:paraId="09B5CCE9" w14:textId="77777777" w:rsidR="005A6E3E" w:rsidRDefault="005A6E3E" w:rsidP="005A6E3E">
      <w:r>
        <w:t>crossbow {</w:t>
      </w:r>
    </w:p>
    <w:p w14:paraId="1E82BA0C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18282911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space</w:t>
      </w:r>
      <w:proofErr w:type="gramEnd"/>
      <w:r>
        <w:t>-between</w:t>
      </w:r>
      <w:proofErr w:type="spellEnd"/>
      <w:r>
        <w:t>;</w:t>
      </w:r>
    </w:p>
    <w:p w14:paraId="57BC2852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6863C600" w14:textId="77777777" w:rsidR="005A6E3E" w:rsidRDefault="005A6E3E" w:rsidP="005A6E3E">
      <w:r>
        <w:t>}</w:t>
      </w:r>
    </w:p>
    <w:p w14:paraId="56AFE3A3" w14:textId="77777777" w:rsidR="005A6E3E" w:rsidRDefault="005A6E3E" w:rsidP="005A6E3E"/>
    <w:p w14:paraId="34BCC4CC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48D6A51E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6D895606" w14:textId="77777777" w:rsidR="005A6E3E" w:rsidRDefault="005A6E3E" w:rsidP="005A6E3E">
      <w:r>
        <w:t xml:space="preserve">  </w:t>
      </w:r>
    </w:p>
    <w:p w14:paraId="48B6141F" w14:textId="77777777" w:rsidR="005A6E3E" w:rsidRDefault="005A6E3E" w:rsidP="005A6E3E">
      <w:r>
        <w:t>}</w:t>
      </w:r>
    </w:p>
    <w:p w14:paraId="0C2ED17E" w14:textId="77777777" w:rsidR="005A6E3E" w:rsidRDefault="005A6E3E" w:rsidP="005A6E3E"/>
    <w:p w14:paraId="7B277549" w14:textId="77777777" w:rsidR="005A6E3E" w:rsidRDefault="005A6E3E" w:rsidP="005A6E3E">
      <w:r>
        <w:lastRenderedPageBreak/>
        <w:t>4.12:</w:t>
      </w:r>
    </w:p>
    <w:p w14:paraId="33CB594C" w14:textId="77777777" w:rsidR="005A6E3E" w:rsidRDefault="005A6E3E" w:rsidP="005A6E3E">
      <w:r>
        <w:t>crossbow {</w:t>
      </w:r>
    </w:p>
    <w:p w14:paraId="1B2D821E" w14:textId="77777777" w:rsidR="005A6E3E" w:rsidRDefault="005A6E3E" w:rsidP="005A6E3E">
      <w:r>
        <w:t xml:space="preserve">  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3BE573A5" w14:textId="77777777" w:rsidR="005A6E3E" w:rsidRDefault="005A6E3E" w:rsidP="005A6E3E">
      <w:r>
        <w:t xml:space="preserve">    </w:t>
      </w:r>
      <w:proofErr w:type="spellStart"/>
      <w:r>
        <w:t>flex-</w:t>
      </w:r>
      <w:proofErr w:type="gramStart"/>
      <w:r>
        <w:t>direction:column</w:t>
      </w:r>
      <w:proofErr w:type="gramEnd"/>
      <w:r>
        <w:t>-reverse</w:t>
      </w:r>
      <w:proofErr w:type="spellEnd"/>
      <w:r>
        <w:t>;</w:t>
      </w:r>
    </w:p>
    <w:p w14:paraId="6C924400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4247A3A5" w14:textId="77777777" w:rsidR="005A6E3E" w:rsidRDefault="005A6E3E" w:rsidP="005A6E3E">
      <w:r>
        <w:t xml:space="preserve">  </w:t>
      </w:r>
    </w:p>
    <w:p w14:paraId="515DBD4B" w14:textId="77777777" w:rsidR="005A6E3E" w:rsidRDefault="005A6E3E" w:rsidP="005A6E3E">
      <w:r>
        <w:t>}</w:t>
      </w:r>
    </w:p>
    <w:p w14:paraId="1433C39C" w14:textId="77777777" w:rsidR="005A6E3E" w:rsidRDefault="005A6E3E" w:rsidP="005A6E3E"/>
    <w:p w14:paraId="20E3F797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.female</w:t>
      </w:r>
      <w:proofErr w:type="spellEnd"/>
      <w:r>
        <w:t xml:space="preserve"> {</w:t>
      </w:r>
    </w:p>
    <w:p w14:paraId="649E0D02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center</w:t>
      </w:r>
      <w:proofErr w:type="spellEnd"/>
      <w:proofErr w:type="gramEnd"/>
      <w:r>
        <w:t>;</w:t>
      </w:r>
    </w:p>
    <w:p w14:paraId="1E65E590" w14:textId="77777777" w:rsidR="005A6E3E" w:rsidRDefault="005A6E3E" w:rsidP="005A6E3E">
      <w:r>
        <w:t xml:space="preserve">  </w:t>
      </w:r>
    </w:p>
    <w:p w14:paraId="46248500" w14:textId="77777777" w:rsidR="005A6E3E" w:rsidRDefault="005A6E3E" w:rsidP="005A6E3E">
      <w:r>
        <w:t>}</w:t>
      </w:r>
    </w:p>
    <w:p w14:paraId="020F39FB" w14:textId="77777777" w:rsidR="005A6E3E" w:rsidRDefault="005A6E3E" w:rsidP="005A6E3E"/>
    <w:p w14:paraId="1D2FF1A8" w14:textId="77777777" w:rsidR="005A6E3E" w:rsidRDefault="005A6E3E" w:rsidP="005A6E3E">
      <w:r>
        <w:t>4.13:</w:t>
      </w:r>
    </w:p>
    <w:p w14:paraId="53567899" w14:textId="77777777" w:rsidR="005A6E3E" w:rsidRDefault="005A6E3E" w:rsidP="005A6E3E">
      <w:r>
        <w:t>crossbow {</w:t>
      </w:r>
    </w:p>
    <w:p w14:paraId="375D69C3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15AF3210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space</w:t>
      </w:r>
      <w:proofErr w:type="gramEnd"/>
      <w:r>
        <w:t>-around</w:t>
      </w:r>
      <w:proofErr w:type="spellEnd"/>
      <w:r>
        <w:t>;</w:t>
      </w:r>
    </w:p>
    <w:p w14:paraId="7D204994" w14:textId="77777777" w:rsidR="005A6E3E" w:rsidRDefault="005A6E3E" w:rsidP="005A6E3E">
      <w:r>
        <w:t xml:space="preserve">  </w:t>
      </w:r>
    </w:p>
    <w:p w14:paraId="5AB3B4B1" w14:textId="77777777" w:rsidR="005A6E3E" w:rsidRDefault="005A6E3E" w:rsidP="005A6E3E">
      <w:r>
        <w:t>}</w:t>
      </w:r>
    </w:p>
    <w:p w14:paraId="3B27C2F1" w14:textId="77777777" w:rsidR="005A6E3E" w:rsidRDefault="005A6E3E" w:rsidP="005A6E3E"/>
    <w:p w14:paraId="7F6E6CD1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4A5182E3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34172D23" w14:textId="77777777" w:rsidR="005A6E3E" w:rsidRDefault="005A6E3E" w:rsidP="005A6E3E">
      <w:r>
        <w:t xml:space="preserve">  </w:t>
      </w:r>
    </w:p>
    <w:p w14:paraId="782B560D" w14:textId="77777777" w:rsidR="005A6E3E" w:rsidRDefault="005A6E3E" w:rsidP="005A6E3E">
      <w:r>
        <w:t>}</w:t>
      </w:r>
    </w:p>
    <w:p w14:paraId="319135B9" w14:textId="77777777" w:rsidR="005A6E3E" w:rsidRDefault="005A6E3E" w:rsidP="005A6E3E"/>
    <w:p w14:paraId="2AC6BD92" w14:textId="77777777" w:rsidR="005A6E3E" w:rsidRDefault="005A6E3E" w:rsidP="005A6E3E">
      <w:r>
        <w:t>4.14:</w:t>
      </w:r>
    </w:p>
    <w:p w14:paraId="256348D5" w14:textId="77777777" w:rsidR="005A6E3E" w:rsidRDefault="005A6E3E" w:rsidP="005A6E3E">
      <w:r>
        <w:t>crossbow {</w:t>
      </w:r>
    </w:p>
    <w:p w14:paraId="6CEDCF18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7A2EC300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6EFBDDCB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center</w:t>
      </w:r>
      <w:proofErr w:type="spellEnd"/>
      <w:proofErr w:type="gramEnd"/>
      <w:r>
        <w:t>;</w:t>
      </w:r>
    </w:p>
    <w:p w14:paraId="4F78AC42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63752F06" w14:textId="77777777" w:rsidR="005A6E3E" w:rsidRDefault="005A6E3E" w:rsidP="005A6E3E">
      <w:r>
        <w:lastRenderedPageBreak/>
        <w:t xml:space="preserve">  </w:t>
      </w:r>
    </w:p>
    <w:p w14:paraId="2199EB39" w14:textId="77777777" w:rsidR="005A6E3E" w:rsidRDefault="005A6E3E" w:rsidP="005A6E3E">
      <w:r>
        <w:t>}</w:t>
      </w:r>
    </w:p>
    <w:p w14:paraId="28E1AEB8" w14:textId="77777777" w:rsidR="005A6E3E" w:rsidRDefault="005A6E3E" w:rsidP="005A6E3E"/>
    <w:p w14:paraId="74F8877B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7D727430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2AE0550B" w14:textId="77777777" w:rsidR="005A6E3E" w:rsidRDefault="005A6E3E" w:rsidP="005A6E3E">
      <w:r>
        <w:t xml:space="preserve">  </w:t>
      </w:r>
    </w:p>
    <w:p w14:paraId="7B2B475B" w14:textId="77777777" w:rsidR="005A6E3E" w:rsidRDefault="005A6E3E" w:rsidP="005A6E3E">
      <w:r>
        <w:t>}</w:t>
      </w:r>
    </w:p>
    <w:p w14:paraId="465D6F63" w14:textId="77777777" w:rsidR="005A6E3E" w:rsidRDefault="005A6E3E" w:rsidP="005A6E3E"/>
    <w:p w14:paraId="0986F03A" w14:textId="77777777" w:rsidR="005A6E3E" w:rsidRDefault="005A6E3E" w:rsidP="005A6E3E">
      <w:r>
        <w:t>4.15:</w:t>
      </w:r>
    </w:p>
    <w:p w14:paraId="18BA8A95" w14:textId="77777777" w:rsidR="005A6E3E" w:rsidRDefault="005A6E3E" w:rsidP="005A6E3E">
      <w:r>
        <w:t>crossbow {</w:t>
      </w:r>
    </w:p>
    <w:p w14:paraId="476341BB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45DD8756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column</w:t>
      </w:r>
      <w:proofErr w:type="gramEnd"/>
      <w:r>
        <w:t>-reverse</w:t>
      </w:r>
      <w:proofErr w:type="spellEnd"/>
      <w:r>
        <w:t>;</w:t>
      </w:r>
    </w:p>
    <w:p w14:paraId="5E9DD75D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space</w:t>
      </w:r>
      <w:proofErr w:type="gramEnd"/>
      <w:r>
        <w:t>-between</w:t>
      </w:r>
      <w:proofErr w:type="spellEnd"/>
      <w:r>
        <w:t>;</w:t>
      </w:r>
    </w:p>
    <w:p w14:paraId="685C04EB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2D35880F" w14:textId="77777777" w:rsidR="005A6E3E" w:rsidRDefault="005A6E3E" w:rsidP="005A6E3E">
      <w:r>
        <w:t xml:space="preserve">  </w:t>
      </w:r>
    </w:p>
    <w:p w14:paraId="79B1755F" w14:textId="77777777" w:rsidR="005A6E3E" w:rsidRDefault="005A6E3E" w:rsidP="005A6E3E">
      <w:r>
        <w:t>}</w:t>
      </w:r>
    </w:p>
    <w:p w14:paraId="27F0BA1F" w14:textId="77777777" w:rsidR="005A6E3E" w:rsidRDefault="005A6E3E" w:rsidP="005A6E3E"/>
    <w:p w14:paraId="5920ED6F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5F41A1AD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73E44854" w14:textId="77777777" w:rsidR="005A6E3E" w:rsidRDefault="005A6E3E" w:rsidP="005A6E3E">
      <w:r>
        <w:t xml:space="preserve">  </w:t>
      </w:r>
    </w:p>
    <w:p w14:paraId="17B7C098" w14:textId="77777777" w:rsidR="005A6E3E" w:rsidRDefault="005A6E3E" w:rsidP="005A6E3E">
      <w:r>
        <w:t>}</w:t>
      </w:r>
    </w:p>
    <w:p w14:paraId="7F644747" w14:textId="77777777" w:rsidR="005A6E3E" w:rsidRDefault="005A6E3E" w:rsidP="005A6E3E"/>
    <w:p w14:paraId="450F7A9C" w14:textId="77777777" w:rsidR="005A6E3E" w:rsidRDefault="005A6E3E" w:rsidP="005A6E3E">
      <w:r>
        <w:t>4.16:</w:t>
      </w:r>
    </w:p>
    <w:p w14:paraId="7DDF8A69" w14:textId="77777777" w:rsidR="005A6E3E" w:rsidRDefault="005A6E3E" w:rsidP="005A6E3E">
      <w:r>
        <w:t>crossbow {</w:t>
      </w:r>
    </w:p>
    <w:p w14:paraId="03CDD2E3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0A2001F2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08F74C3A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flex</w:t>
      </w:r>
      <w:proofErr w:type="gramEnd"/>
      <w:r>
        <w:t>-end</w:t>
      </w:r>
      <w:proofErr w:type="spellEnd"/>
      <w:r>
        <w:t>;</w:t>
      </w:r>
    </w:p>
    <w:p w14:paraId="12340019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6FF48D4E" w14:textId="77777777" w:rsidR="005A6E3E" w:rsidRDefault="005A6E3E" w:rsidP="005A6E3E">
      <w:r>
        <w:t xml:space="preserve">  </w:t>
      </w:r>
    </w:p>
    <w:p w14:paraId="13DDDB74" w14:textId="77777777" w:rsidR="005A6E3E" w:rsidRDefault="005A6E3E" w:rsidP="005A6E3E">
      <w:r>
        <w:t>}</w:t>
      </w:r>
    </w:p>
    <w:p w14:paraId="4138BD31" w14:textId="77777777" w:rsidR="005A6E3E" w:rsidRDefault="005A6E3E" w:rsidP="005A6E3E"/>
    <w:p w14:paraId="38BEE8A7" w14:textId="77777777" w:rsidR="005A6E3E" w:rsidRDefault="005A6E3E" w:rsidP="005A6E3E">
      <w:proofErr w:type="gramStart"/>
      <w:r>
        <w:lastRenderedPageBreak/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0EF01F12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2CE4A532" w14:textId="77777777" w:rsidR="005A6E3E" w:rsidRDefault="005A6E3E" w:rsidP="005A6E3E">
      <w:r>
        <w:t xml:space="preserve">  </w:t>
      </w:r>
    </w:p>
    <w:p w14:paraId="5AA236B8" w14:textId="77777777" w:rsidR="005A6E3E" w:rsidRDefault="005A6E3E" w:rsidP="005A6E3E">
      <w:r>
        <w:t>}</w:t>
      </w:r>
    </w:p>
    <w:p w14:paraId="1C1A1C98" w14:textId="77777777" w:rsidR="005A6E3E" w:rsidRDefault="005A6E3E" w:rsidP="005A6E3E"/>
    <w:p w14:paraId="30C7AE57" w14:textId="77777777" w:rsidR="005A6E3E" w:rsidRDefault="005A6E3E" w:rsidP="005A6E3E">
      <w:r>
        <w:t>4.17:</w:t>
      </w:r>
    </w:p>
    <w:p w14:paraId="7777FF24" w14:textId="77777777" w:rsidR="005A6E3E" w:rsidRDefault="005A6E3E" w:rsidP="005A6E3E">
      <w:r>
        <w:t>crossbow {</w:t>
      </w:r>
    </w:p>
    <w:p w14:paraId="5184097B" w14:textId="77777777" w:rsidR="005A6E3E" w:rsidRDefault="005A6E3E" w:rsidP="005A6E3E">
      <w:r>
        <w:t xml:space="preserve"> 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516C81D5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center</w:t>
      </w:r>
      <w:proofErr w:type="spellEnd"/>
      <w:proofErr w:type="gramEnd"/>
      <w:r>
        <w:t>;</w:t>
      </w:r>
    </w:p>
    <w:p w14:paraId="4ABDB387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6A9D1224" w14:textId="77777777" w:rsidR="005A6E3E" w:rsidRDefault="005A6E3E" w:rsidP="005A6E3E">
      <w:r>
        <w:t>}</w:t>
      </w:r>
    </w:p>
    <w:p w14:paraId="26CDCF96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.female</w:t>
      </w:r>
      <w:proofErr w:type="spellEnd"/>
      <w:r>
        <w:t xml:space="preserve"> {</w:t>
      </w:r>
    </w:p>
    <w:p w14:paraId="40A18589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0F8C9CA8" w14:textId="77777777" w:rsidR="005A6E3E" w:rsidRDefault="005A6E3E" w:rsidP="005A6E3E"/>
    <w:p w14:paraId="2062A23D" w14:textId="77777777" w:rsidR="005A6E3E" w:rsidRDefault="005A6E3E" w:rsidP="005A6E3E">
      <w:r>
        <w:t>}</w:t>
      </w:r>
    </w:p>
    <w:p w14:paraId="02F6C366" w14:textId="77777777" w:rsidR="005A6E3E" w:rsidRDefault="005A6E3E" w:rsidP="005A6E3E"/>
    <w:p w14:paraId="4FB2CD3C" w14:textId="77777777" w:rsidR="005A6E3E" w:rsidRDefault="005A6E3E" w:rsidP="005A6E3E">
      <w:r>
        <w:t>Chapter-5:</w:t>
      </w:r>
    </w:p>
    <w:p w14:paraId="197864F2" w14:textId="77777777" w:rsidR="005A6E3E" w:rsidRDefault="005A6E3E" w:rsidP="005A6E3E">
      <w:r>
        <w:t>5.5:</w:t>
      </w:r>
    </w:p>
    <w:p w14:paraId="3AC562D8" w14:textId="77777777" w:rsidR="005A6E3E" w:rsidRDefault="005A6E3E" w:rsidP="005A6E3E"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416DC485" w14:textId="77777777" w:rsidR="005A6E3E" w:rsidRDefault="005A6E3E" w:rsidP="005A6E3E">
      <w:r>
        <w:t xml:space="preserve">  </w:t>
      </w:r>
      <w:proofErr w:type="spellStart"/>
      <w:r>
        <w:t>justify-</w:t>
      </w:r>
      <w:proofErr w:type="gramStart"/>
      <w:r>
        <w:t>content:center</w:t>
      </w:r>
      <w:proofErr w:type="spellEnd"/>
      <w:proofErr w:type="gramEnd"/>
      <w:r>
        <w:t>;</w:t>
      </w:r>
    </w:p>
    <w:p w14:paraId="2B190A2B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7AA7E404" w14:textId="77777777" w:rsidR="005A6E3E" w:rsidRDefault="005A6E3E" w:rsidP="005A6E3E"/>
    <w:p w14:paraId="15E369D6" w14:textId="77777777" w:rsidR="005A6E3E" w:rsidRDefault="005A6E3E" w:rsidP="005A6E3E">
      <w:r>
        <w:t>5.6:</w:t>
      </w:r>
    </w:p>
    <w:p w14:paraId="505FFE4C" w14:textId="77777777" w:rsidR="005A6E3E" w:rsidRDefault="005A6E3E" w:rsidP="005A6E3E">
      <w:r>
        <w:t xml:space="preserve">  crossbow {</w:t>
      </w:r>
    </w:p>
    <w:p w14:paraId="0DAB955C" w14:textId="77777777" w:rsidR="005A6E3E" w:rsidRDefault="005A6E3E" w:rsidP="005A6E3E">
      <w:r>
        <w:t xml:space="preserve">  display: flex;</w:t>
      </w:r>
    </w:p>
    <w:p w14:paraId="0A8DA58B" w14:textId="77777777" w:rsidR="005A6E3E" w:rsidRDefault="005A6E3E" w:rsidP="005A6E3E">
      <w:r>
        <w:t xml:space="preserve">  justify-content: </w:t>
      </w:r>
      <w:proofErr w:type="spellStart"/>
      <w:r>
        <w:t>center</w:t>
      </w:r>
      <w:proofErr w:type="spellEnd"/>
      <w:r>
        <w:t>;</w:t>
      </w:r>
    </w:p>
    <w:p w14:paraId="77148508" w14:textId="77777777" w:rsidR="005A6E3E" w:rsidRDefault="005A6E3E" w:rsidP="005A6E3E">
      <w:r>
        <w:t xml:space="preserve">  align-items: </w:t>
      </w:r>
      <w:proofErr w:type="spellStart"/>
      <w:r>
        <w:t>center</w:t>
      </w:r>
      <w:proofErr w:type="spellEnd"/>
      <w:r>
        <w:t>;</w:t>
      </w:r>
    </w:p>
    <w:p w14:paraId="6940854E" w14:textId="77777777" w:rsidR="005A6E3E" w:rsidRDefault="005A6E3E" w:rsidP="005A6E3E">
      <w:r>
        <w:t>}</w:t>
      </w:r>
    </w:p>
    <w:p w14:paraId="6B46F5D9" w14:textId="77777777" w:rsidR="005A6E3E" w:rsidRDefault="005A6E3E" w:rsidP="005A6E3E"/>
    <w:p w14:paraId="1C5270FB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21C51D6F" w14:textId="77777777" w:rsidR="005A6E3E" w:rsidRDefault="005A6E3E" w:rsidP="005A6E3E">
      <w:r>
        <w:t xml:space="preserve">  flex-grow:1;</w:t>
      </w:r>
    </w:p>
    <w:p w14:paraId="2206F368" w14:textId="77777777" w:rsidR="005A6E3E" w:rsidRDefault="005A6E3E" w:rsidP="005A6E3E">
      <w:r>
        <w:lastRenderedPageBreak/>
        <w:t>}</w:t>
      </w:r>
    </w:p>
    <w:p w14:paraId="7FB4AC94" w14:textId="77777777" w:rsidR="005A6E3E" w:rsidRDefault="005A6E3E" w:rsidP="005A6E3E"/>
    <w:p w14:paraId="514D94C3" w14:textId="77777777" w:rsidR="005A6E3E" w:rsidRDefault="005A6E3E" w:rsidP="005A6E3E">
      <w:r>
        <w:t>5.7:</w:t>
      </w:r>
    </w:p>
    <w:p w14:paraId="2850E55E" w14:textId="77777777" w:rsidR="005A6E3E" w:rsidRDefault="005A6E3E" w:rsidP="005A6E3E">
      <w:r>
        <w:t>flex-grow:1;</w:t>
      </w:r>
    </w:p>
    <w:p w14:paraId="427C0989" w14:textId="77777777" w:rsidR="005A6E3E" w:rsidRDefault="005A6E3E" w:rsidP="005A6E3E">
      <w:r>
        <w:t>(</w:t>
      </w:r>
      <w:proofErr w:type="gramStart"/>
      <w:r>
        <w:t>flex</w:t>
      </w:r>
      <w:proofErr w:type="gramEnd"/>
      <w:r>
        <w:t>-grow makes stuff grow vertically if we're aiming north or south)</w:t>
      </w:r>
    </w:p>
    <w:p w14:paraId="2B86A410" w14:textId="77777777" w:rsidR="005A6E3E" w:rsidRDefault="005A6E3E" w:rsidP="005A6E3E"/>
    <w:p w14:paraId="6750C4BD" w14:textId="77777777" w:rsidR="005A6E3E" w:rsidRDefault="005A6E3E" w:rsidP="005A6E3E">
      <w:r>
        <w:t>5.8:</w:t>
      </w:r>
    </w:p>
    <w:p w14:paraId="20987914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1469B5C2" w14:textId="77777777" w:rsidR="005A6E3E" w:rsidRDefault="005A6E3E" w:rsidP="005A6E3E">
      <w:r>
        <w:t xml:space="preserve">    flex-grow:1;</w:t>
      </w:r>
    </w:p>
    <w:p w14:paraId="366E7D83" w14:textId="77777777" w:rsidR="005A6E3E" w:rsidRDefault="005A6E3E" w:rsidP="005A6E3E">
      <w:r>
        <w:t>}</w:t>
      </w:r>
    </w:p>
    <w:p w14:paraId="47D1E09B" w14:textId="77777777" w:rsidR="005A6E3E" w:rsidRDefault="005A6E3E" w:rsidP="005A6E3E"/>
    <w:p w14:paraId="59A2883A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4B5104D1" w14:textId="77777777" w:rsidR="005A6E3E" w:rsidRDefault="005A6E3E" w:rsidP="005A6E3E">
      <w:r>
        <w:t xml:space="preserve">  flex-grow:2;</w:t>
      </w:r>
    </w:p>
    <w:p w14:paraId="7E32A767" w14:textId="77777777" w:rsidR="005A6E3E" w:rsidRDefault="005A6E3E" w:rsidP="005A6E3E">
      <w:r>
        <w:t xml:space="preserve">  </w:t>
      </w:r>
    </w:p>
    <w:p w14:paraId="784D26AE" w14:textId="77777777" w:rsidR="005A6E3E" w:rsidRDefault="005A6E3E" w:rsidP="005A6E3E">
      <w:r>
        <w:t>}</w:t>
      </w:r>
    </w:p>
    <w:p w14:paraId="42D1E29D" w14:textId="77777777" w:rsidR="005A6E3E" w:rsidRDefault="005A6E3E" w:rsidP="005A6E3E">
      <w:r>
        <w:t>(</w:t>
      </w:r>
      <w:proofErr w:type="spellStart"/>
      <w:proofErr w:type="gramStart"/>
      <w:r>
        <w:t>bcoz</w:t>
      </w:r>
      <w:proofErr w:type="spellEnd"/>
      <w:proofErr w:type="gramEnd"/>
      <w:r>
        <w:t xml:space="preserve"> the second one grew at twice the rate as first one)</w:t>
      </w:r>
    </w:p>
    <w:p w14:paraId="08EF6F30" w14:textId="77777777" w:rsidR="005A6E3E" w:rsidRDefault="005A6E3E" w:rsidP="005A6E3E"/>
    <w:p w14:paraId="64894938" w14:textId="77777777" w:rsidR="005A6E3E" w:rsidRDefault="005A6E3E" w:rsidP="005A6E3E">
      <w:r>
        <w:t>5.9:</w:t>
      </w:r>
    </w:p>
    <w:p w14:paraId="01CADFCF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5EF8C258" w14:textId="77777777" w:rsidR="005A6E3E" w:rsidRDefault="005A6E3E" w:rsidP="005A6E3E">
      <w:r>
        <w:t xml:space="preserve">  flex-grow: 3;</w:t>
      </w:r>
    </w:p>
    <w:p w14:paraId="08448204" w14:textId="77777777" w:rsidR="005A6E3E" w:rsidRDefault="005A6E3E" w:rsidP="005A6E3E">
      <w:r>
        <w:t>}</w:t>
      </w:r>
    </w:p>
    <w:p w14:paraId="473C87FA" w14:textId="77777777" w:rsidR="005A6E3E" w:rsidRDefault="005A6E3E" w:rsidP="005A6E3E"/>
    <w:p w14:paraId="78396852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4D63FE36" w14:textId="77777777" w:rsidR="005A6E3E" w:rsidRDefault="005A6E3E" w:rsidP="005A6E3E">
      <w:r>
        <w:t xml:space="preserve">  flex-grow: 1;</w:t>
      </w:r>
    </w:p>
    <w:p w14:paraId="101C312A" w14:textId="77777777" w:rsidR="005A6E3E" w:rsidRDefault="005A6E3E" w:rsidP="005A6E3E">
      <w:r>
        <w:t>}</w:t>
      </w:r>
    </w:p>
    <w:p w14:paraId="2496E00B" w14:textId="77777777" w:rsidR="005A6E3E" w:rsidRDefault="005A6E3E" w:rsidP="005A6E3E"/>
    <w:p w14:paraId="4B1DB9EC" w14:textId="77777777" w:rsidR="005A6E3E" w:rsidRDefault="005A6E3E" w:rsidP="005A6E3E">
      <w:r>
        <w:t>5.10:</w:t>
      </w:r>
    </w:p>
    <w:p w14:paraId="4E7267DA" w14:textId="77777777" w:rsidR="005A6E3E" w:rsidRDefault="005A6E3E" w:rsidP="005A6E3E">
      <w:r>
        <w:t>crossbow {</w:t>
      </w:r>
    </w:p>
    <w:p w14:paraId="1606FD39" w14:textId="77777777" w:rsidR="005A6E3E" w:rsidRDefault="005A6E3E" w:rsidP="005A6E3E">
      <w:r>
        <w:t xml:space="preserve">  display: flex;</w:t>
      </w:r>
    </w:p>
    <w:p w14:paraId="252D442F" w14:textId="77777777" w:rsidR="005A6E3E" w:rsidRDefault="005A6E3E" w:rsidP="005A6E3E">
      <w:r>
        <w:t xml:space="preserve">  justify-content: </w:t>
      </w:r>
      <w:proofErr w:type="spellStart"/>
      <w:r>
        <w:t>center</w:t>
      </w:r>
      <w:proofErr w:type="spellEnd"/>
      <w:r>
        <w:t>;</w:t>
      </w:r>
    </w:p>
    <w:p w14:paraId="549D75B2" w14:textId="77777777" w:rsidR="005A6E3E" w:rsidRDefault="005A6E3E" w:rsidP="005A6E3E">
      <w:r>
        <w:t xml:space="preserve">  align-items: </w:t>
      </w:r>
      <w:proofErr w:type="spellStart"/>
      <w:r>
        <w:t>center</w:t>
      </w:r>
      <w:proofErr w:type="spellEnd"/>
      <w:r>
        <w:t>;</w:t>
      </w:r>
    </w:p>
    <w:p w14:paraId="37B91777" w14:textId="77777777" w:rsidR="005A6E3E" w:rsidRDefault="005A6E3E" w:rsidP="005A6E3E">
      <w:r>
        <w:lastRenderedPageBreak/>
        <w:t>}</w:t>
      </w:r>
    </w:p>
    <w:p w14:paraId="52C5F5FD" w14:textId="77777777" w:rsidR="005A6E3E" w:rsidRDefault="005A6E3E" w:rsidP="005A6E3E"/>
    <w:p w14:paraId="0F7AC8E0" w14:textId="77777777" w:rsidR="005A6E3E" w:rsidRDefault="005A6E3E" w:rsidP="005A6E3E">
      <w:proofErr w:type="gramStart"/>
      <w:r>
        <w:t>.target</w:t>
      </w:r>
      <w:proofErr w:type="gramEnd"/>
      <w:r>
        <w:t>{</w:t>
      </w:r>
    </w:p>
    <w:p w14:paraId="7478E44E" w14:textId="77777777" w:rsidR="005A6E3E" w:rsidRDefault="005A6E3E" w:rsidP="005A6E3E">
      <w:r>
        <w:t xml:space="preserve">  flex-grow:1;</w:t>
      </w:r>
    </w:p>
    <w:p w14:paraId="5CDB879C" w14:textId="77777777" w:rsidR="005A6E3E" w:rsidRDefault="005A6E3E" w:rsidP="005A6E3E">
      <w:r>
        <w:t>}</w:t>
      </w:r>
    </w:p>
    <w:p w14:paraId="6CEE4E80" w14:textId="77777777" w:rsidR="005A6E3E" w:rsidRDefault="005A6E3E" w:rsidP="005A6E3E"/>
    <w:p w14:paraId="0D4674BF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62F97AC2" w14:textId="77777777" w:rsidR="005A6E3E" w:rsidRDefault="005A6E3E" w:rsidP="005A6E3E">
      <w:r>
        <w:t xml:space="preserve">  flex-grow:0;</w:t>
      </w:r>
    </w:p>
    <w:p w14:paraId="17E7473C" w14:textId="77777777" w:rsidR="005A6E3E" w:rsidRDefault="005A6E3E" w:rsidP="005A6E3E">
      <w:r>
        <w:t>}</w:t>
      </w:r>
    </w:p>
    <w:p w14:paraId="1EA48BB6" w14:textId="77777777" w:rsidR="005A6E3E" w:rsidRDefault="005A6E3E" w:rsidP="005A6E3E">
      <w:r>
        <w:t>(</w:t>
      </w:r>
      <w:proofErr w:type="gramStart"/>
      <w:r>
        <w:t>flex</w:t>
      </w:r>
      <w:proofErr w:type="gramEnd"/>
      <w:r>
        <w:t xml:space="preserve">-grow always acts on flex items and can be </w:t>
      </w:r>
      <w:proofErr w:type="spellStart"/>
      <w:r>
        <w:t>overriden</w:t>
      </w:r>
      <w:proofErr w:type="spellEnd"/>
      <w:r>
        <w:t xml:space="preserve"> if needed)</w:t>
      </w:r>
    </w:p>
    <w:p w14:paraId="29908076" w14:textId="77777777" w:rsidR="005A6E3E" w:rsidRDefault="005A6E3E" w:rsidP="005A6E3E"/>
    <w:p w14:paraId="279D0350" w14:textId="77777777" w:rsidR="005A6E3E" w:rsidRDefault="005A6E3E" w:rsidP="005A6E3E">
      <w:r>
        <w:t>5.12:</w:t>
      </w:r>
    </w:p>
    <w:p w14:paraId="4D94E2BD" w14:textId="77777777" w:rsidR="005A6E3E" w:rsidRDefault="005A6E3E" w:rsidP="005A6E3E">
      <w:r>
        <w:t>crossbow {</w:t>
      </w:r>
    </w:p>
    <w:p w14:paraId="63CB3BDC" w14:textId="77777777" w:rsidR="005A6E3E" w:rsidRDefault="005A6E3E" w:rsidP="005A6E3E">
      <w:r>
        <w:t xml:space="preserve">  display: flex;</w:t>
      </w:r>
    </w:p>
    <w:p w14:paraId="06C4408A" w14:textId="77777777" w:rsidR="005A6E3E" w:rsidRDefault="005A6E3E" w:rsidP="005A6E3E">
      <w:r>
        <w:t>}</w:t>
      </w:r>
    </w:p>
    <w:p w14:paraId="31ECAAE7" w14:textId="77777777" w:rsidR="005A6E3E" w:rsidRDefault="005A6E3E" w:rsidP="005A6E3E"/>
    <w:p w14:paraId="5F651F4E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456EE6CD" w14:textId="77777777" w:rsidR="005A6E3E" w:rsidRDefault="005A6E3E" w:rsidP="005A6E3E">
      <w:r>
        <w:t xml:space="preserve">  flex-grow:1;</w:t>
      </w:r>
    </w:p>
    <w:p w14:paraId="4A991CCA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6EF254CF" w14:textId="77777777" w:rsidR="005A6E3E" w:rsidRDefault="005A6E3E" w:rsidP="005A6E3E">
      <w:r>
        <w:t xml:space="preserve">  </w:t>
      </w:r>
    </w:p>
    <w:p w14:paraId="61AC8AD3" w14:textId="77777777" w:rsidR="005A6E3E" w:rsidRDefault="005A6E3E" w:rsidP="005A6E3E">
      <w:r>
        <w:t>}</w:t>
      </w:r>
    </w:p>
    <w:p w14:paraId="3356A3C9" w14:textId="77777777" w:rsidR="005A6E3E" w:rsidRDefault="005A6E3E" w:rsidP="005A6E3E"/>
    <w:p w14:paraId="1DD61569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.female</w:t>
      </w:r>
      <w:proofErr w:type="spellEnd"/>
      <w:r>
        <w:t xml:space="preserve"> {</w:t>
      </w:r>
    </w:p>
    <w:p w14:paraId="39002A3F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56618934" w14:textId="77777777" w:rsidR="005A6E3E" w:rsidRDefault="005A6E3E" w:rsidP="005A6E3E">
      <w:r>
        <w:t>}</w:t>
      </w:r>
    </w:p>
    <w:p w14:paraId="76D97351" w14:textId="77777777" w:rsidR="005A6E3E" w:rsidRDefault="005A6E3E" w:rsidP="005A6E3E"/>
    <w:p w14:paraId="0F29EC0E" w14:textId="77777777" w:rsidR="005A6E3E" w:rsidRDefault="005A6E3E" w:rsidP="005A6E3E">
      <w:r>
        <w:t>5.13:</w:t>
      </w:r>
    </w:p>
    <w:p w14:paraId="565191DA" w14:textId="77777777" w:rsidR="005A6E3E" w:rsidRDefault="005A6E3E" w:rsidP="005A6E3E">
      <w:r>
        <w:t>crossbow {</w:t>
      </w:r>
    </w:p>
    <w:p w14:paraId="12553DF3" w14:textId="77777777" w:rsidR="005A6E3E" w:rsidRDefault="005A6E3E" w:rsidP="005A6E3E">
      <w:r>
        <w:t xml:space="preserve">  display: flex;</w:t>
      </w:r>
    </w:p>
    <w:p w14:paraId="6B366060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column</w:t>
      </w:r>
      <w:proofErr w:type="spellEnd"/>
      <w:proofErr w:type="gramEnd"/>
      <w:r>
        <w:t>;</w:t>
      </w:r>
    </w:p>
    <w:p w14:paraId="201C3F8F" w14:textId="77777777" w:rsidR="005A6E3E" w:rsidRDefault="005A6E3E" w:rsidP="005A6E3E"/>
    <w:p w14:paraId="76BF0E03" w14:textId="77777777" w:rsidR="005A6E3E" w:rsidRDefault="005A6E3E" w:rsidP="005A6E3E">
      <w:r>
        <w:lastRenderedPageBreak/>
        <w:t>}</w:t>
      </w:r>
    </w:p>
    <w:p w14:paraId="1A898AB8" w14:textId="77777777" w:rsidR="005A6E3E" w:rsidRDefault="005A6E3E" w:rsidP="005A6E3E"/>
    <w:p w14:paraId="299B719D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4B62536D" w14:textId="77777777" w:rsidR="005A6E3E" w:rsidRDefault="005A6E3E" w:rsidP="005A6E3E">
      <w:r>
        <w:t>}</w:t>
      </w:r>
    </w:p>
    <w:p w14:paraId="162749B4" w14:textId="77777777" w:rsidR="005A6E3E" w:rsidRDefault="005A6E3E" w:rsidP="005A6E3E"/>
    <w:p w14:paraId="7C432E57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3855C966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4E1C2964" w14:textId="77777777" w:rsidR="005A6E3E" w:rsidRDefault="005A6E3E" w:rsidP="005A6E3E">
      <w:r>
        <w:t xml:space="preserve">  flex-grow:1</w:t>
      </w:r>
    </w:p>
    <w:p w14:paraId="296CCB47" w14:textId="77777777" w:rsidR="005A6E3E" w:rsidRDefault="005A6E3E" w:rsidP="005A6E3E">
      <w:r>
        <w:t xml:space="preserve">  </w:t>
      </w:r>
    </w:p>
    <w:p w14:paraId="4DBF367D" w14:textId="77777777" w:rsidR="005A6E3E" w:rsidRDefault="005A6E3E" w:rsidP="005A6E3E">
      <w:r>
        <w:t>}</w:t>
      </w:r>
    </w:p>
    <w:p w14:paraId="3B9A2F21" w14:textId="77777777" w:rsidR="005A6E3E" w:rsidRDefault="005A6E3E" w:rsidP="005A6E3E"/>
    <w:p w14:paraId="250ED709" w14:textId="77777777" w:rsidR="005A6E3E" w:rsidRDefault="005A6E3E" w:rsidP="005A6E3E">
      <w:r>
        <w:t>5.14:</w:t>
      </w:r>
    </w:p>
    <w:p w14:paraId="455C4A23" w14:textId="77777777" w:rsidR="005A6E3E" w:rsidRDefault="005A6E3E" w:rsidP="005A6E3E">
      <w:r>
        <w:t>crossbow {</w:t>
      </w:r>
    </w:p>
    <w:p w14:paraId="009500B4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6F48A0A7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50480767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7650CC9C" w14:textId="77777777" w:rsidR="005A6E3E" w:rsidRDefault="005A6E3E" w:rsidP="005A6E3E">
      <w:r>
        <w:t>}</w:t>
      </w:r>
    </w:p>
    <w:p w14:paraId="14C686D8" w14:textId="77777777" w:rsidR="005A6E3E" w:rsidRDefault="005A6E3E" w:rsidP="005A6E3E"/>
    <w:p w14:paraId="1F2FBDD9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0592FC36" w14:textId="77777777" w:rsidR="005A6E3E" w:rsidRDefault="005A6E3E" w:rsidP="005A6E3E">
      <w:r>
        <w:t xml:space="preserve">  flex-grow:1;</w:t>
      </w:r>
    </w:p>
    <w:p w14:paraId="72E256F1" w14:textId="77777777" w:rsidR="005A6E3E" w:rsidRDefault="005A6E3E" w:rsidP="005A6E3E">
      <w:r>
        <w:t>}</w:t>
      </w:r>
    </w:p>
    <w:p w14:paraId="702E45A6" w14:textId="77777777" w:rsidR="005A6E3E" w:rsidRDefault="005A6E3E" w:rsidP="005A6E3E"/>
    <w:p w14:paraId="3A32D2F0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4AD30EBD" w14:textId="77777777" w:rsidR="005A6E3E" w:rsidRDefault="005A6E3E" w:rsidP="005A6E3E">
      <w:r>
        <w:t xml:space="preserve">  flex-grow:2;</w:t>
      </w:r>
    </w:p>
    <w:p w14:paraId="1DE9426D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flex</w:t>
      </w:r>
      <w:proofErr w:type="gramEnd"/>
      <w:r>
        <w:t>-end</w:t>
      </w:r>
      <w:proofErr w:type="spellEnd"/>
      <w:r>
        <w:t>;</w:t>
      </w:r>
    </w:p>
    <w:p w14:paraId="18A61A4E" w14:textId="77777777" w:rsidR="005A6E3E" w:rsidRDefault="005A6E3E" w:rsidP="005A6E3E">
      <w:r>
        <w:t xml:space="preserve">  </w:t>
      </w:r>
    </w:p>
    <w:p w14:paraId="374BD97C" w14:textId="77777777" w:rsidR="005A6E3E" w:rsidRDefault="005A6E3E" w:rsidP="005A6E3E">
      <w:r>
        <w:t>}</w:t>
      </w:r>
    </w:p>
    <w:p w14:paraId="73E337E5" w14:textId="77777777" w:rsidR="005A6E3E" w:rsidRDefault="005A6E3E" w:rsidP="005A6E3E"/>
    <w:p w14:paraId="6EE441D4" w14:textId="77777777" w:rsidR="005A6E3E" w:rsidRDefault="005A6E3E" w:rsidP="005A6E3E">
      <w:r>
        <w:t>5.15:</w:t>
      </w:r>
    </w:p>
    <w:p w14:paraId="45BE42BF" w14:textId="77777777" w:rsidR="005A6E3E" w:rsidRDefault="005A6E3E" w:rsidP="005A6E3E">
      <w:r>
        <w:t>crossbow {</w:t>
      </w:r>
    </w:p>
    <w:p w14:paraId="2F138669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1B1828A3" w14:textId="77777777" w:rsidR="005A6E3E" w:rsidRDefault="005A6E3E" w:rsidP="005A6E3E">
      <w:r>
        <w:lastRenderedPageBreak/>
        <w:t xml:space="preserve">  </w:t>
      </w:r>
      <w:proofErr w:type="spellStart"/>
      <w:r>
        <w:t>flex-</w:t>
      </w:r>
      <w:proofErr w:type="gramStart"/>
      <w:r>
        <w:t>direction:column</w:t>
      </w:r>
      <w:proofErr w:type="gramEnd"/>
      <w:r>
        <w:t>-reverse</w:t>
      </w:r>
      <w:proofErr w:type="spellEnd"/>
      <w:r>
        <w:t>;</w:t>
      </w:r>
    </w:p>
    <w:p w14:paraId="08DBBB6D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start</w:t>
      </w:r>
      <w:proofErr w:type="spellEnd"/>
      <w:r>
        <w:t>;</w:t>
      </w:r>
    </w:p>
    <w:p w14:paraId="70B1FFA3" w14:textId="77777777" w:rsidR="005A6E3E" w:rsidRDefault="005A6E3E" w:rsidP="005A6E3E">
      <w:r>
        <w:t>}</w:t>
      </w:r>
    </w:p>
    <w:p w14:paraId="77A91582" w14:textId="77777777" w:rsidR="005A6E3E" w:rsidRDefault="005A6E3E" w:rsidP="005A6E3E"/>
    <w:p w14:paraId="2CAB21D3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3C3D7066" w14:textId="77777777" w:rsidR="005A6E3E" w:rsidRDefault="005A6E3E" w:rsidP="005A6E3E">
      <w:r>
        <w:t xml:space="preserve">  flex-grow:1;</w:t>
      </w:r>
    </w:p>
    <w:p w14:paraId="1C0DBD3E" w14:textId="77777777" w:rsidR="005A6E3E" w:rsidRDefault="005A6E3E" w:rsidP="005A6E3E">
      <w:r>
        <w:t>}</w:t>
      </w:r>
    </w:p>
    <w:p w14:paraId="5621B23D" w14:textId="77777777" w:rsidR="005A6E3E" w:rsidRDefault="005A6E3E" w:rsidP="005A6E3E"/>
    <w:p w14:paraId="65BFA945" w14:textId="77777777" w:rsidR="005A6E3E" w:rsidRDefault="005A6E3E" w:rsidP="005A6E3E">
      <w:r>
        <w:t>5.16:</w:t>
      </w:r>
    </w:p>
    <w:p w14:paraId="04CDB77A" w14:textId="77777777" w:rsidR="005A6E3E" w:rsidRDefault="005A6E3E" w:rsidP="005A6E3E">
      <w:r>
        <w:t>crossbow {</w:t>
      </w:r>
    </w:p>
    <w:p w14:paraId="63047D03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3E3CD70C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start</w:t>
      </w:r>
      <w:proofErr w:type="spellEnd"/>
      <w:r>
        <w:t>;</w:t>
      </w:r>
    </w:p>
    <w:p w14:paraId="3F12C3F9" w14:textId="77777777" w:rsidR="005A6E3E" w:rsidRDefault="005A6E3E" w:rsidP="005A6E3E">
      <w:r>
        <w:t>}</w:t>
      </w:r>
    </w:p>
    <w:p w14:paraId="4DF4EE6A" w14:textId="77777777" w:rsidR="005A6E3E" w:rsidRDefault="005A6E3E" w:rsidP="005A6E3E"/>
    <w:p w14:paraId="486B32DF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538B7119" w14:textId="77777777" w:rsidR="005A6E3E" w:rsidRDefault="005A6E3E" w:rsidP="005A6E3E">
      <w:r>
        <w:t xml:space="preserve">  flex-grow:1;</w:t>
      </w:r>
    </w:p>
    <w:p w14:paraId="277EAEFD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>;</w:t>
      </w:r>
    </w:p>
    <w:p w14:paraId="420BF0C2" w14:textId="77777777" w:rsidR="005A6E3E" w:rsidRDefault="005A6E3E" w:rsidP="005A6E3E">
      <w:r>
        <w:t>}</w:t>
      </w:r>
    </w:p>
    <w:p w14:paraId="5F201BF0" w14:textId="77777777" w:rsidR="005A6E3E" w:rsidRDefault="005A6E3E" w:rsidP="005A6E3E"/>
    <w:p w14:paraId="6DDCC1BE" w14:textId="77777777" w:rsidR="005A6E3E" w:rsidRDefault="005A6E3E" w:rsidP="005A6E3E">
      <w:r>
        <w:t>5.17:</w:t>
      </w:r>
    </w:p>
    <w:p w14:paraId="49018405" w14:textId="77777777" w:rsidR="005A6E3E" w:rsidRDefault="005A6E3E" w:rsidP="005A6E3E">
      <w:r>
        <w:t>crossbow {</w:t>
      </w:r>
    </w:p>
    <w:p w14:paraId="5A32802B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5E6BCEFB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68F05975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start</w:t>
      </w:r>
      <w:proofErr w:type="spellEnd"/>
      <w:r>
        <w:t>;</w:t>
      </w:r>
    </w:p>
    <w:p w14:paraId="67A4DB62" w14:textId="77777777" w:rsidR="005A6E3E" w:rsidRDefault="005A6E3E" w:rsidP="005A6E3E">
      <w:r>
        <w:t>}</w:t>
      </w:r>
    </w:p>
    <w:p w14:paraId="3A811E6F" w14:textId="77777777" w:rsidR="005A6E3E" w:rsidRDefault="005A6E3E" w:rsidP="005A6E3E"/>
    <w:p w14:paraId="06796E61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7B8C41D9" w14:textId="77777777" w:rsidR="005A6E3E" w:rsidRDefault="005A6E3E" w:rsidP="005A6E3E">
      <w:r>
        <w:t xml:space="preserve">  flex-grow:1;</w:t>
      </w:r>
    </w:p>
    <w:p w14:paraId="4EC70E07" w14:textId="77777777" w:rsidR="005A6E3E" w:rsidRDefault="005A6E3E" w:rsidP="005A6E3E">
      <w:r>
        <w:t>}</w:t>
      </w:r>
    </w:p>
    <w:p w14:paraId="45720779" w14:textId="77777777" w:rsidR="005A6E3E" w:rsidRDefault="005A6E3E" w:rsidP="005A6E3E"/>
    <w:p w14:paraId="42957A22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1) {</w:t>
      </w:r>
    </w:p>
    <w:p w14:paraId="7B7B47A2" w14:textId="77777777" w:rsidR="005A6E3E" w:rsidRDefault="005A6E3E" w:rsidP="005A6E3E">
      <w:r>
        <w:lastRenderedPageBreak/>
        <w:t xml:space="preserve">  flex-grow:0;</w:t>
      </w:r>
    </w:p>
    <w:p w14:paraId="43781786" w14:textId="77777777" w:rsidR="005A6E3E" w:rsidRDefault="005A6E3E" w:rsidP="005A6E3E">
      <w:r>
        <w:t>}</w:t>
      </w:r>
    </w:p>
    <w:p w14:paraId="712B4B50" w14:textId="77777777" w:rsidR="005A6E3E" w:rsidRDefault="005A6E3E" w:rsidP="005A6E3E"/>
    <w:p w14:paraId="24F541E3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4) {</w:t>
      </w:r>
    </w:p>
    <w:p w14:paraId="6FED64D3" w14:textId="77777777" w:rsidR="005A6E3E" w:rsidRDefault="005A6E3E" w:rsidP="005A6E3E">
      <w:r>
        <w:t xml:space="preserve">  flex-grow:3;</w:t>
      </w:r>
    </w:p>
    <w:p w14:paraId="0141D7CF" w14:textId="77777777" w:rsidR="005A6E3E" w:rsidRDefault="005A6E3E" w:rsidP="005A6E3E">
      <w:r>
        <w:t>}</w:t>
      </w:r>
    </w:p>
    <w:p w14:paraId="5600DC11" w14:textId="77777777" w:rsidR="005A6E3E" w:rsidRDefault="005A6E3E" w:rsidP="005A6E3E"/>
    <w:p w14:paraId="7A075708" w14:textId="77777777" w:rsidR="005A6E3E" w:rsidRDefault="005A6E3E" w:rsidP="005A6E3E">
      <w:r>
        <w:t>5.18:</w:t>
      </w:r>
    </w:p>
    <w:p w14:paraId="06A2D7EE" w14:textId="77777777" w:rsidR="005A6E3E" w:rsidRDefault="005A6E3E" w:rsidP="005A6E3E">
      <w:r>
        <w:t>crossbow {</w:t>
      </w:r>
    </w:p>
    <w:p w14:paraId="3042690E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7EC4FC46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column</w:t>
      </w:r>
      <w:proofErr w:type="gramEnd"/>
      <w:r>
        <w:t>-reverse</w:t>
      </w:r>
      <w:proofErr w:type="spellEnd"/>
      <w:r>
        <w:t>;</w:t>
      </w:r>
    </w:p>
    <w:p w14:paraId="660F007D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14:paraId="6892AD60" w14:textId="77777777" w:rsidR="005A6E3E" w:rsidRDefault="005A6E3E" w:rsidP="005A6E3E">
      <w:r>
        <w:t>}</w:t>
      </w:r>
    </w:p>
    <w:p w14:paraId="5E122047" w14:textId="77777777" w:rsidR="005A6E3E" w:rsidRDefault="005A6E3E" w:rsidP="005A6E3E"/>
    <w:p w14:paraId="786D2CEA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0F610725" w14:textId="77777777" w:rsidR="005A6E3E" w:rsidRDefault="005A6E3E" w:rsidP="005A6E3E">
      <w:r>
        <w:t xml:space="preserve">  flex-grow:1;</w:t>
      </w:r>
    </w:p>
    <w:p w14:paraId="185BCCEB" w14:textId="77777777" w:rsidR="005A6E3E" w:rsidRDefault="005A6E3E" w:rsidP="005A6E3E">
      <w:r>
        <w:t>}</w:t>
      </w:r>
    </w:p>
    <w:p w14:paraId="14D108DF" w14:textId="77777777" w:rsidR="005A6E3E" w:rsidRDefault="005A6E3E" w:rsidP="005A6E3E"/>
    <w:p w14:paraId="324E2103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7A554D4C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>;</w:t>
      </w:r>
    </w:p>
    <w:p w14:paraId="35835B50" w14:textId="77777777" w:rsidR="005A6E3E" w:rsidRDefault="005A6E3E" w:rsidP="005A6E3E">
      <w:r>
        <w:t>}</w:t>
      </w:r>
    </w:p>
    <w:p w14:paraId="0B52EBE6" w14:textId="77777777" w:rsidR="005A6E3E" w:rsidRDefault="005A6E3E" w:rsidP="005A6E3E"/>
    <w:p w14:paraId="0730963F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6E00B17F" w14:textId="77777777" w:rsidR="005A6E3E" w:rsidRDefault="005A6E3E" w:rsidP="005A6E3E">
      <w:r>
        <w:t xml:space="preserve">  flex-grow:0;</w:t>
      </w:r>
    </w:p>
    <w:p w14:paraId="2BA64156" w14:textId="77777777" w:rsidR="005A6E3E" w:rsidRDefault="005A6E3E" w:rsidP="005A6E3E">
      <w:r>
        <w:t>}</w:t>
      </w:r>
    </w:p>
    <w:p w14:paraId="24253ECF" w14:textId="77777777" w:rsidR="005A6E3E" w:rsidRDefault="005A6E3E" w:rsidP="005A6E3E"/>
    <w:p w14:paraId="43E75860" w14:textId="77777777" w:rsidR="005A6E3E" w:rsidRDefault="005A6E3E" w:rsidP="005A6E3E">
      <w:r>
        <w:t>5.19:</w:t>
      </w:r>
    </w:p>
    <w:p w14:paraId="1D36382A" w14:textId="77777777" w:rsidR="005A6E3E" w:rsidRDefault="005A6E3E" w:rsidP="005A6E3E">
      <w:r>
        <w:t>crossbow {</w:t>
      </w:r>
    </w:p>
    <w:p w14:paraId="44155C34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027F1288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5FF6A480" w14:textId="77777777" w:rsidR="005A6E3E" w:rsidRDefault="005A6E3E" w:rsidP="005A6E3E">
      <w:r>
        <w:t>}</w:t>
      </w:r>
    </w:p>
    <w:p w14:paraId="1411AC14" w14:textId="77777777" w:rsidR="005A6E3E" w:rsidRDefault="005A6E3E" w:rsidP="005A6E3E"/>
    <w:p w14:paraId="05034320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6932DD84" w14:textId="77777777" w:rsidR="005A6E3E" w:rsidRDefault="005A6E3E" w:rsidP="005A6E3E">
      <w:r>
        <w:t xml:space="preserve"> flex-grow:1;</w:t>
      </w:r>
    </w:p>
    <w:p w14:paraId="5F690850" w14:textId="77777777" w:rsidR="005A6E3E" w:rsidRDefault="005A6E3E" w:rsidP="005A6E3E">
      <w:r>
        <w:t xml:space="preserve"> </w:t>
      </w:r>
      <w:proofErr w:type="spellStart"/>
      <w:r>
        <w:t>align-</w:t>
      </w:r>
      <w:proofErr w:type="gramStart"/>
      <w:r>
        <w:t>self:flex</w:t>
      </w:r>
      <w:proofErr w:type="gramEnd"/>
      <w:r>
        <w:t>-start</w:t>
      </w:r>
      <w:proofErr w:type="spellEnd"/>
      <w:r>
        <w:t>;</w:t>
      </w:r>
    </w:p>
    <w:p w14:paraId="5B70CC76" w14:textId="77777777" w:rsidR="005A6E3E" w:rsidRDefault="005A6E3E" w:rsidP="005A6E3E">
      <w:r>
        <w:t>}</w:t>
      </w:r>
    </w:p>
    <w:p w14:paraId="1160BE2F" w14:textId="77777777" w:rsidR="005A6E3E" w:rsidRDefault="005A6E3E" w:rsidP="005A6E3E"/>
    <w:p w14:paraId="476CD974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3) {</w:t>
      </w:r>
    </w:p>
    <w:p w14:paraId="35DF22D0" w14:textId="77777777" w:rsidR="005A6E3E" w:rsidRDefault="005A6E3E" w:rsidP="005A6E3E">
      <w:r>
        <w:t xml:space="preserve">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 xml:space="preserve"> </w:t>
      </w:r>
    </w:p>
    <w:p w14:paraId="4C476013" w14:textId="77777777" w:rsidR="005A6E3E" w:rsidRDefault="005A6E3E" w:rsidP="005A6E3E">
      <w:r>
        <w:t>}</w:t>
      </w:r>
    </w:p>
    <w:p w14:paraId="693DA2EC" w14:textId="77777777" w:rsidR="005A6E3E" w:rsidRDefault="005A6E3E" w:rsidP="005A6E3E"/>
    <w:p w14:paraId="7CA038C2" w14:textId="77777777" w:rsidR="005A6E3E" w:rsidRDefault="005A6E3E" w:rsidP="005A6E3E">
      <w:r>
        <w:t>5.20:</w:t>
      </w:r>
    </w:p>
    <w:p w14:paraId="29AE6270" w14:textId="77777777" w:rsidR="005A6E3E" w:rsidRDefault="005A6E3E" w:rsidP="005A6E3E">
      <w:r>
        <w:t>crossbow {</w:t>
      </w:r>
    </w:p>
    <w:p w14:paraId="22033530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701C2563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row</w:t>
      </w:r>
      <w:proofErr w:type="gramEnd"/>
      <w:r>
        <w:t>-reverse</w:t>
      </w:r>
      <w:proofErr w:type="spellEnd"/>
      <w:r>
        <w:t>;</w:t>
      </w:r>
    </w:p>
    <w:p w14:paraId="02D33497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7B952E70" w14:textId="77777777" w:rsidR="005A6E3E" w:rsidRDefault="005A6E3E" w:rsidP="005A6E3E">
      <w:r>
        <w:t>}</w:t>
      </w:r>
    </w:p>
    <w:p w14:paraId="252377A0" w14:textId="77777777" w:rsidR="005A6E3E" w:rsidRDefault="005A6E3E" w:rsidP="005A6E3E"/>
    <w:p w14:paraId="5CB1061F" w14:textId="77777777" w:rsidR="005A6E3E" w:rsidRDefault="005A6E3E" w:rsidP="005A6E3E">
      <w:proofErr w:type="gramStart"/>
      <w:r>
        <w:t>.</w:t>
      </w:r>
      <w:proofErr w:type="spellStart"/>
      <w:r>
        <w:t>target.goo</w:t>
      </w:r>
      <w:proofErr w:type="spellEnd"/>
      <w:proofErr w:type="gramEnd"/>
      <w:r>
        <w:t xml:space="preserve"> {</w:t>
      </w:r>
    </w:p>
    <w:p w14:paraId="0E44BAAB" w14:textId="77777777" w:rsidR="005A6E3E" w:rsidRDefault="005A6E3E" w:rsidP="005A6E3E">
      <w:r>
        <w:t xml:space="preserve">  flex-grow:1;</w:t>
      </w:r>
    </w:p>
    <w:p w14:paraId="7DB9D8B5" w14:textId="77777777" w:rsidR="005A6E3E" w:rsidRDefault="005A6E3E" w:rsidP="005A6E3E">
      <w:r>
        <w:t>}</w:t>
      </w:r>
    </w:p>
    <w:p w14:paraId="5DBB867F" w14:textId="77777777" w:rsidR="005A6E3E" w:rsidRDefault="005A6E3E" w:rsidP="005A6E3E"/>
    <w:p w14:paraId="7E23A1F4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4) {</w:t>
      </w:r>
    </w:p>
    <w:p w14:paraId="38091C74" w14:textId="77777777" w:rsidR="005A6E3E" w:rsidRDefault="005A6E3E" w:rsidP="005A6E3E">
      <w:r>
        <w:t xml:space="preserve">  flex-grow:3;</w:t>
      </w:r>
    </w:p>
    <w:p w14:paraId="50957012" w14:textId="77777777" w:rsidR="005A6E3E" w:rsidRDefault="005A6E3E" w:rsidP="005A6E3E">
      <w:r>
        <w:t>}</w:t>
      </w:r>
    </w:p>
    <w:p w14:paraId="0FF94BE4" w14:textId="77777777" w:rsidR="005A6E3E" w:rsidRDefault="005A6E3E" w:rsidP="005A6E3E"/>
    <w:p w14:paraId="69E12C23" w14:textId="77777777" w:rsidR="005A6E3E" w:rsidRDefault="005A6E3E" w:rsidP="005A6E3E">
      <w:r>
        <w:t>5.21:</w:t>
      </w:r>
    </w:p>
    <w:p w14:paraId="7E673166" w14:textId="77777777" w:rsidR="005A6E3E" w:rsidRDefault="005A6E3E" w:rsidP="005A6E3E">
      <w:r>
        <w:t>crossbow {</w:t>
      </w:r>
    </w:p>
    <w:p w14:paraId="57DF0B77" w14:textId="77777777" w:rsidR="005A6E3E" w:rsidRDefault="005A6E3E" w:rsidP="005A6E3E">
      <w:r>
        <w:t xml:space="preserve">  </w:t>
      </w: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14:paraId="22C7C659" w14:textId="77777777" w:rsidR="005A6E3E" w:rsidRDefault="005A6E3E" w:rsidP="005A6E3E">
      <w:r>
        <w:t xml:space="preserve">  </w:t>
      </w:r>
      <w:proofErr w:type="spellStart"/>
      <w:r>
        <w:t>flex-</w:t>
      </w:r>
      <w:proofErr w:type="gramStart"/>
      <w:r>
        <w:t>direction:column</w:t>
      </w:r>
      <w:proofErr w:type="spellEnd"/>
      <w:proofErr w:type="gramEnd"/>
      <w:r>
        <w:t>;</w:t>
      </w:r>
    </w:p>
    <w:p w14:paraId="6511104F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items:flex</w:t>
      </w:r>
      <w:proofErr w:type="gramEnd"/>
      <w:r>
        <w:t>-end</w:t>
      </w:r>
      <w:proofErr w:type="spellEnd"/>
      <w:r>
        <w:t>;</w:t>
      </w:r>
    </w:p>
    <w:p w14:paraId="5AAB8795" w14:textId="77777777" w:rsidR="005A6E3E" w:rsidRDefault="005A6E3E" w:rsidP="005A6E3E">
      <w:r>
        <w:t>}</w:t>
      </w:r>
    </w:p>
    <w:p w14:paraId="017D33A7" w14:textId="77777777" w:rsidR="005A6E3E" w:rsidRDefault="005A6E3E" w:rsidP="005A6E3E"/>
    <w:p w14:paraId="3B333CF3" w14:textId="77777777" w:rsidR="005A6E3E" w:rsidRDefault="005A6E3E" w:rsidP="005A6E3E">
      <w:proofErr w:type="gramStart"/>
      <w:r>
        <w:t>.</w:t>
      </w:r>
      <w:proofErr w:type="spellStart"/>
      <w:r>
        <w:t>target</w:t>
      </w:r>
      <w:proofErr w:type="gramEnd"/>
      <w:r>
        <w:t>:nth-of-type</w:t>
      </w:r>
      <w:proofErr w:type="spellEnd"/>
      <w:r>
        <w:t>(2) {</w:t>
      </w:r>
    </w:p>
    <w:p w14:paraId="37B6015C" w14:textId="77777777" w:rsidR="005A6E3E" w:rsidRDefault="005A6E3E" w:rsidP="005A6E3E">
      <w:r>
        <w:t xml:space="preserve">  flex-grow:1;</w:t>
      </w:r>
    </w:p>
    <w:p w14:paraId="5C5EE583" w14:textId="77777777" w:rsidR="005A6E3E" w:rsidRDefault="005A6E3E" w:rsidP="005A6E3E">
      <w:r>
        <w:t xml:space="preserve">  </w:t>
      </w:r>
      <w:proofErr w:type="spellStart"/>
      <w:r>
        <w:t>align-</w:t>
      </w:r>
      <w:proofErr w:type="gramStart"/>
      <w:r>
        <w:t>self:stretch</w:t>
      </w:r>
      <w:proofErr w:type="spellEnd"/>
      <w:proofErr w:type="gramEnd"/>
      <w:r>
        <w:t>;</w:t>
      </w:r>
    </w:p>
    <w:p w14:paraId="3F97AA2E" w14:textId="77777777" w:rsidR="005A6E3E" w:rsidRDefault="005A6E3E" w:rsidP="005A6E3E">
      <w:r>
        <w:t>}</w:t>
      </w:r>
    </w:p>
    <w:p w14:paraId="38688D83" w14:textId="77777777" w:rsidR="005A6E3E" w:rsidRDefault="005A6E3E" w:rsidP="005A6E3E"/>
    <w:p w14:paraId="7C8E5B31" w14:textId="1E09BC86" w:rsidR="00831773" w:rsidRDefault="005A6E3E" w:rsidP="005A6E3E">
      <w:r>
        <w:t>Chapter-6:</w:t>
      </w:r>
    </w:p>
    <w:sectPr w:rsidR="008317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NTUxMDc0Njc3MrBU0lEKTi0uzszPAykwrAUAscvyeCwAAAA="/>
  </w:docVars>
  <w:rsids>
    <w:rsidRoot w:val="004C3D30"/>
    <w:rsid w:val="004C3D30"/>
    <w:rsid w:val="005A6E3E"/>
    <w:rsid w:val="00831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EDD9D9-780A-4696-B4F8-9039108FEC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140</Words>
  <Characters>6501</Characters>
  <Application>Microsoft Office Word</Application>
  <DocSecurity>0</DocSecurity>
  <Lines>54</Lines>
  <Paragraphs>15</Paragraphs>
  <ScaleCrop>false</ScaleCrop>
  <Company/>
  <LinksUpToDate>false</LinksUpToDate>
  <CharactersWithSpaces>7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pam</dc:creator>
  <cp:keywords/>
  <dc:description/>
  <cp:lastModifiedBy>Roopam</cp:lastModifiedBy>
  <cp:revision>2</cp:revision>
  <dcterms:created xsi:type="dcterms:W3CDTF">2023-04-29T15:23:00Z</dcterms:created>
  <dcterms:modified xsi:type="dcterms:W3CDTF">2023-04-29T15:24:00Z</dcterms:modified>
</cp:coreProperties>
</file>